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3414CB" w14:textId="1F79DC1F" w:rsidR="00936E54" w:rsidRPr="00BE7F4C" w:rsidRDefault="0038506D" w:rsidP="00BE7F4C">
      <w:pPr>
        <w:tabs>
          <w:tab w:val="left" w:pos="180"/>
        </w:tabs>
        <w:spacing w:line="240" w:lineRule="auto"/>
        <w:ind w:left="-720" w:right="-129"/>
        <w:jc w:val="center"/>
        <w:rPr>
          <w:rFonts w:ascii="Times New Roman" w:hAnsi="Times New Roman" w:cs="Times New Roman"/>
          <w:b/>
          <w:color w:val="4472C4" w:themeColor="accent1"/>
          <w:sz w:val="40"/>
          <w:szCs w:val="40"/>
        </w:rPr>
      </w:pPr>
      <w:r w:rsidRPr="00BE7F4C">
        <w:rPr>
          <w:rFonts w:ascii="Times New Roman" w:hAnsi="Times New Roman" w:cs="Times New Roman"/>
          <w:b/>
          <w:noProof/>
          <w:color w:val="4472C4" w:themeColor="accent1"/>
          <w:sz w:val="40"/>
          <w:szCs w:val="40"/>
          <w:bdr w:val="none" w:sz="0" w:space="0" w:color="auto" w:frame="1"/>
        </w:rPr>
        <w:drawing>
          <wp:anchor distT="0" distB="0" distL="114300" distR="114300" simplePos="0" relativeHeight="251659264" behindDoc="1" locked="0" layoutInCell="1" allowOverlap="1" wp14:anchorId="20FE4258" wp14:editId="1B3B1A54">
            <wp:simplePos x="0" y="0"/>
            <wp:positionH relativeFrom="page">
              <wp:posOffset>-137583</wp:posOffset>
            </wp:positionH>
            <wp:positionV relativeFrom="paragraph">
              <wp:posOffset>-1153583</wp:posOffset>
            </wp:positionV>
            <wp:extent cx="7823200" cy="10963993"/>
            <wp:effectExtent l="133350" t="114300" r="139700" b="161290"/>
            <wp:wrapNone/>
            <wp:docPr id="13" name="Picture 13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hap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28315" cy="10971161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36E54" w:rsidRPr="00BE7F4C">
        <w:rPr>
          <w:rFonts w:ascii="Times New Roman" w:hAnsi="Times New Roman" w:cs="Times New Roman"/>
          <w:b/>
          <w:color w:val="4472C4" w:themeColor="accent1"/>
          <w:sz w:val="40"/>
          <w:szCs w:val="40"/>
        </w:rPr>
        <w:t>University of Information Technology</w:t>
      </w:r>
    </w:p>
    <w:p w14:paraId="360E6EB0" w14:textId="77777777" w:rsidR="00936E54" w:rsidRPr="00BE7F4C" w:rsidRDefault="00936E54" w:rsidP="00BE7F4C">
      <w:pPr>
        <w:tabs>
          <w:tab w:val="left" w:pos="180"/>
        </w:tabs>
        <w:spacing w:line="240" w:lineRule="auto"/>
        <w:ind w:left="-720" w:right="-129"/>
        <w:jc w:val="center"/>
        <w:rPr>
          <w:rFonts w:ascii="Times New Roman" w:hAnsi="Times New Roman" w:cs="Times New Roman"/>
          <w:b/>
          <w:color w:val="4472C4" w:themeColor="accent1"/>
          <w:sz w:val="40"/>
          <w:szCs w:val="40"/>
        </w:rPr>
      </w:pPr>
    </w:p>
    <w:p w14:paraId="62B91F97" w14:textId="5DA15A5D" w:rsidR="00936E54" w:rsidRPr="00BE7F4C" w:rsidRDefault="005031EB" w:rsidP="00BE7F4C">
      <w:pPr>
        <w:tabs>
          <w:tab w:val="left" w:pos="180"/>
        </w:tabs>
        <w:spacing w:line="240" w:lineRule="auto"/>
        <w:ind w:left="-720" w:right="-129"/>
        <w:jc w:val="center"/>
        <w:rPr>
          <w:rFonts w:ascii="Times New Roman" w:hAnsi="Times New Roman" w:cs="Times New Roman"/>
          <w:b/>
          <w:color w:val="4472C4" w:themeColor="accent1"/>
          <w:sz w:val="40"/>
          <w:szCs w:val="40"/>
        </w:rPr>
      </w:pPr>
      <w:r>
        <w:rPr>
          <w:rFonts w:ascii="Times New Roman" w:hAnsi="Times New Roman" w:cs="Times New Roman"/>
          <w:b/>
          <w:color w:val="4472C4" w:themeColor="accent1"/>
          <w:sz w:val="40"/>
          <w:szCs w:val="40"/>
        </w:rPr>
        <w:t>SUBMISSION OF TEST 2</w:t>
      </w:r>
    </w:p>
    <w:p w14:paraId="72FDD2E5" w14:textId="77777777" w:rsidR="00936E54" w:rsidRPr="00BE7F4C" w:rsidRDefault="00936E54" w:rsidP="00BE7F4C">
      <w:pPr>
        <w:tabs>
          <w:tab w:val="left" w:pos="180"/>
        </w:tabs>
        <w:spacing w:before="80" w:after="80" w:line="240" w:lineRule="auto"/>
        <w:ind w:left="-720" w:right="-129"/>
        <w:jc w:val="center"/>
        <w:rPr>
          <w:rFonts w:ascii="Times New Roman" w:hAnsi="Times New Roman" w:cs="Times New Roman"/>
          <w:b/>
          <w:i/>
          <w:color w:val="4472C4" w:themeColor="accent1"/>
          <w:sz w:val="40"/>
          <w:szCs w:val="40"/>
        </w:rPr>
      </w:pPr>
    </w:p>
    <w:p w14:paraId="0E90A2BD" w14:textId="77777777" w:rsidR="00936E54" w:rsidRPr="00BE7F4C" w:rsidRDefault="00936E54" w:rsidP="00BE7F4C">
      <w:pPr>
        <w:tabs>
          <w:tab w:val="left" w:pos="180"/>
        </w:tabs>
        <w:spacing w:before="80" w:after="80" w:line="240" w:lineRule="auto"/>
        <w:ind w:left="-720" w:right="-129"/>
        <w:jc w:val="center"/>
        <w:rPr>
          <w:rFonts w:ascii="Times New Roman" w:hAnsi="Times New Roman" w:cs="Times New Roman"/>
          <w:b/>
          <w:i/>
          <w:color w:val="4472C4" w:themeColor="accent1"/>
          <w:sz w:val="40"/>
          <w:szCs w:val="40"/>
        </w:rPr>
      </w:pPr>
    </w:p>
    <w:p w14:paraId="207272AF" w14:textId="0C45D137" w:rsidR="000C534F" w:rsidRPr="00BE7F4C" w:rsidRDefault="00936E54" w:rsidP="00BE7F4C">
      <w:pPr>
        <w:tabs>
          <w:tab w:val="left" w:pos="180"/>
        </w:tabs>
        <w:spacing w:before="80" w:after="80" w:line="240" w:lineRule="auto"/>
        <w:ind w:left="-720" w:right="-129"/>
        <w:jc w:val="center"/>
        <w:rPr>
          <w:rFonts w:ascii="Times New Roman" w:hAnsi="Times New Roman" w:cs="Times New Roman"/>
          <w:b/>
          <w:color w:val="4472C4" w:themeColor="accent1"/>
          <w:sz w:val="40"/>
          <w:szCs w:val="40"/>
        </w:rPr>
      </w:pPr>
      <w:r w:rsidRPr="00BE7F4C">
        <w:rPr>
          <w:rFonts w:ascii="Times New Roman" w:hAnsi="Times New Roman" w:cs="Times New Roman"/>
          <w:b/>
          <w:noProof/>
          <w:color w:val="4472C4" w:themeColor="accent1"/>
          <w:sz w:val="40"/>
          <w:szCs w:val="40"/>
        </w:rPr>
        <w:drawing>
          <wp:inline distT="0" distB="0" distL="0" distR="0" wp14:anchorId="4A7551EB" wp14:editId="11D4791E">
            <wp:extent cx="2813903" cy="2329543"/>
            <wp:effectExtent l="0" t="0" r="571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3903" cy="2329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4BA702" w14:textId="5352D769" w:rsidR="000C534F" w:rsidRPr="00BE7F4C" w:rsidRDefault="000C534F" w:rsidP="00BE7F4C">
      <w:pPr>
        <w:tabs>
          <w:tab w:val="left" w:pos="180"/>
        </w:tabs>
        <w:spacing w:before="80" w:after="80" w:line="240" w:lineRule="auto"/>
        <w:ind w:left="-720" w:right="-129"/>
        <w:jc w:val="center"/>
        <w:rPr>
          <w:rFonts w:ascii="Times New Roman" w:hAnsi="Times New Roman" w:cs="Times New Roman"/>
          <w:b/>
          <w:color w:val="4472C4" w:themeColor="accent1"/>
          <w:sz w:val="40"/>
          <w:szCs w:val="40"/>
        </w:rPr>
      </w:pPr>
    </w:p>
    <w:p w14:paraId="2C1EAF43" w14:textId="638BFBC0" w:rsidR="000C534F" w:rsidRPr="00BE7F4C" w:rsidRDefault="000C534F" w:rsidP="00BE7F4C">
      <w:pPr>
        <w:tabs>
          <w:tab w:val="left" w:pos="180"/>
        </w:tabs>
        <w:spacing w:before="80" w:after="80" w:line="240" w:lineRule="auto"/>
        <w:ind w:left="-720" w:right="-129"/>
        <w:jc w:val="center"/>
        <w:rPr>
          <w:rFonts w:ascii="Times New Roman" w:hAnsi="Times New Roman" w:cs="Times New Roman"/>
          <w:b/>
          <w:color w:val="4472C4" w:themeColor="accent1"/>
          <w:sz w:val="40"/>
          <w:szCs w:val="40"/>
        </w:rPr>
      </w:pPr>
      <w:r w:rsidRPr="00BE7F4C">
        <w:rPr>
          <w:rFonts w:ascii="Times New Roman" w:hAnsi="Times New Roman" w:cs="Times New Roman"/>
          <w:b/>
          <w:color w:val="4472C4" w:themeColor="accent1"/>
          <w:sz w:val="40"/>
          <w:szCs w:val="40"/>
        </w:rPr>
        <w:t>DATABASE SYSTEMS DESIGN, IMPLEMENTATION AND MANAGEMENT</w:t>
      </w:r>
    </w:p>
    <w:p w14:paraId="274573C8" w14:textId="3A007A4A" w:rsidR="000C534F" w:rsidRPr="00BE7F4C" w:rsidRDefault="000C534F" w:rsidP="00BE7F4C">
      <w:pPr>
        <w:tabs>
          <w:tab w:val="left" w:pos="180"/>
        </w:tabs>
        <w:spacing w:before="80" w:after="80" w:line="240" w:lineRule="auto"/>
        <w:ind w:left="-720" w:right="-129"/>
        <w:jc w:val="center"/>
        <w:rPr>
          <w:rFonts w:ascii="Times New Roman" w:hAnsi="Times New Roman" w:cs="Times New Roman"/>
          <w:b/>
          <w:color w:val="4472C4" w:themeColor="accent1"/>
          <w:sz w:val="40"/>
          <w:szCs w:val="40"/>
        </w:rPr>
      </w:pPr>
    </w:p>
    <w:p w14:paraId="3F603FA6" w14:textId="6A76AA2E" w:rsidR="000C534F" w:rsidRPr="00BE7F4C" w:rsidRDefault="000C534F" w:rsidP="00BE7F4C">
      <w:pPr>
        <w:tabs>
          <w:tab w:val="left" w:pos="180"/>
        </w:tabs>
        <w:spacing w:before="80" w:after="80" w:line="240" w:lineRule="auto"/>
        <w:ind w:left="-720" w:right="-129"/>
        <w:jc w:val="center"/>
        <w:rPr>
          <w:rFonts w:ascii="Times New Roman" w:hAnsi="Times New Roman" w:cs="Times New Roman"/>
          <w:b/>
          <w:color w:val="4472C4" w:themeColor="accent1"/>
          <w:sz w:val="40"/>
          <w:szCs w:val="40"/>
        </w:rPr>
      </w:pPr>
    </w:p>
    <w:p w14:paraId="656B8F9C" w14:textId="6A7138E6" w:rsidR="000C534F" w:rsidRPr="00BE7F4C" w:rsidRDefault="000C534F" w:rsidP="00BE7F4C">
      <w:pPr>
        <w:tabs>
          <w:tab w:val="left" w:pos="180"/>
        </w:tabs>
        <w:spacing w:before="80" w:after="80" w:line="240" w:lineRule="auto"/>
        <w:ind w:left="-720" w:right="-129"/>
        <w:jc w:val="center"/>
        <w:rPr>
          <w:rFonts w:ascii="Times New Roman" w:hAnsi="Times New Roman" w:cs="Times New Roman"/>
          <w:b/>
          <w:color w:val="4472C4" w:themeColor="accent1"/>
          <w:sz w:val="40"/>
          <w:szCs w:val="40"/>
        </w:rPr>
      </w:pPr>
    </w:p>
    <w:p w14:paraId="14A0B89B" w14:textId="2674F980" w:rsidR="000C534F" w:rsidRPr="00BE7F4C" w:rsidRDefault="000C534F" w:rsidP="00BE7F4C">
      <w:pPr>
        <w:tabs>
          <w:tab w:val="left" w:pos="180"/>
        </w:tabs>
        <w:spacing w:before="80" w:after="80" w:line="240" w:lineRule="auto"/>
        <w:ind w:left="-720" w:right="-129"/>
        <w:jc w:val="center"/>
        <w:rPr>
          <w:rFonts w:ascii="Times New Roman" w:hAnsi="Times New Roman" w:cs="Times New Roman"/>
          <w:b/>
          <w:color w:val="4472C4" w:themeColor="accent1"/>
          <w:sz w:val="40"/>
          <w:szCs w:val="40"/>
        </w:rPr>
      </w:pPr>
    </w:p>
    <w:p w14:paraId="7094612A" w14:textId="076074E8" w:rsidR="00BE7F4C" w:rsidRPr="00BE7F4C" w:rsidRDefault="00BE7F4C" w:rsidP="00BE7F4C">
      <w:pPr>
        <w:tabs>
          <w:tab w:val="left" w:pos="180"/>
        </w:tabs>
        <w:spacing w:before="80" w:after="80" w:line="240" w:lineRule="auto"/>
        <w:ind w:left="-720" w:right="-129"/>
        <w:jc w:val="center"/>
        <w:rPr>
          <w:rFonts w:ascii="Times New Roman" w:hAnsi="Times New Roman" w:cs="Times New Roman"/>
          <w:b/>
          <w:color w:val="4472C4" w:themeColor="accent1"/>
          <w:sz w:val="40"/>
          <w:szCs w:val="40"/>
        </w:rPr>
      </w:pPr>
    </w:p>
    <w:p w14:paraId="1A71AA72" w14:textId="15A499CE" w:rsidR="00BE7F4C" w:rsidRPr="00BE7F4C" w:rsidRDefault="00BE7F4C" w:rsidP="00BE7F4C">
      <w:pPr>
        <w:tabs>
          <w:tab w:val="left" w:pos="180"/>
        </w:tabs>
        <w:spacing w:before="80" w:after="80" w:line="240" w:lineRule="auto"/>
        <w:ind w:left="-720" w:right="-129"/>
        <w:jc w:val="center"/>
        <w:rPr>
          <w:rFonts w:ascii="Times New Roman" w:hAnsi="Times New Roman" w:cs="Times New Roman"/>
          <w:b/>
          <w:color w:val="4472C4" w:themeColor="accent1"/>
          <w:sz w:val="40"/>
          <w:szCs w:val="40"/>
        </w:rPr>
      </w:pPr>
    </w:p>
    <w:p w14:paraId="3A5A3090" w14:textId="533AEB76" w:rsidR="000C534F" w:rsidRDefault="000C534F" w:rsidP="00BE7F4C">
      <w:pPr>
        <w:tabs>
          <w:tab w:val="left" w:pos="180"/>
        </w:tabs>
        <w:spacing w:before="80" w:after="80" w:line="240" w:lineRule="auto"/>
        <w:ind w:left="-720" w:right="-129"/>
        <w:rPr>
          <w:rFonts w:ascii="Times New Roman" w:hAnsi="Times New Roman" w:cs="Times New Roman"/>
          <w:b/>
          <w:color w:val="4472C4" w:themeColor="accent1"/>
          <w:sz w:val="40"/>
          <w:szCs w:val="40"/>
        </w:rPr>
      </w:pPr>
    </w:p>
    <w:p w14:paraId="16680049" w14:textId="77777777" w:rsidR="00BE7F4C" w:rsidRPr="00BE7F4C" w:rsidRDefault="00BE7F4C" w:rsidP="00BE7F4C">
      <w:pPr>
        <w:tabs>
          <w:tab w:val="left" w:pos="180"/>
        </w:tabs>
        <w:spacing w:before="80" w:after="80" w:line="240" w:lineRule="auto"/>
        <w:ind w:left="-720" w:right="-129"/>
        <w:rPr>
          <w:rFonts w:ascii="Times New Roman" w:hAnsi="Times New Roman" w:cs="Times New Roman"/>
          <w:b/>
          <w:color w:val="4472C4" w:themeColor="accent1"/>
          <w:sz w:val="40"/>
          <w:szCs w:val="40"/>
        </w:rPr>
      </w:pPr>
    </w:p>
    <w:p w14:paraId="56E79185" w14:textId="6D17C10C" w:rsidR="00936E54" w:rsidRPr="00BE7F4C" w:rsidRDefault="00936E54" w:rsidP="00BE7F4C">
      <w:pPr>
        <w:tabs>
          <w:tab w:val="left" w:pos="180"/>
        </w:tabs>
        <w:spacing w:before="80" w:after="80" w:line="240" w:lineRule="auto"/>
        <w:ind w:left="-720" w:right="-129"/>
        <w:jc w:val="center"/>
        <w:rPr>
          <w:rFonts w:ascii="Times New Roman" w:hAnsi="Times New Roman" w:cs="Times New Roman"/>
          <w:b/>
          <w:color w:val="4472C4" w:themeColor="accent1"/>
          <w:sz w:val="40"/>
          <w:szCs w:val="40"/>
        </w:rPr>
      </w:pPr>
      <w:r w:rsidRPr="00BE7F4C">
        <w:rPr>
          <w:rFonts w:ascii="Times New Roman" w:hAnsi="Times New Roman" w:cs="Times New Roman"/>
          <w:b/>
          <w:color w:val="4472C4" w:themeColor="accent1"/>
          <w:sz w:val="40"/>
          <w:szCs w:val="40"/>
        </w:rPr>
        <w:t xml:space="preserve">Instructor: </w:t>
      </w:r>
      <w:r w:rsidR="002B4EB1" w:rsidRPr="00BE7F4C">
        <w:rPr>
          <w:rFonts w:ascii="Times New Roman" w:hAnsi="Times New Roman" w:cs="Times New Roman"/>
          <w:b/>
          <w:color w:val="4472C4" w:themeColor="accent1"/>
          <w:sz w:val="40"/>
          <w:szCs w:val="40"/>
        </w:rPr>
        <w:t xml:space="preserve">Nguyen </w:t>
      </w:r>
      <w:proofErr w:type="spellStart"/>
      <w:r w:rsidR="002B4EB1" w:rsidRPr="00BE7F4C">
        <w:rPr>
          <w:rFonts w:ascii="Times New Roman" w:hAnsi="Times New Roman" w:cs="Times New Roman"/>
          <w:b/>
          <w:color w:val="4472C4" w:themeColor="accent1"/>
          <w:sz w:val="40"/>
          <w:szCs w:val="40"/>
        </w:rPr>
        <w:t>Dinh</w:t>
      </w:r>
      <w:proofErr w:type="spellEnd"/>
      <w:r w:rsidR="002B4EB1" w:rsidRPr="00BE7F4C">
        <w:rPr>
          <w:rFonts w:ascii="Times New Roman" w:hAnsi="Times New Roman" w:cs="Times New Roman"/>
          <w:b/>
          <w:color w:val="4472C4" w:themeColor="accent1"/>
          <w:sz w:val="40"/>
          <w:szCs w:val="40"/>
        </w:rPr>
        <w:t xml:space="preserve"> </w:t>
      </w:r>
      <w:proofErr w:type="spellStart"/>
      <w:r w:rsidR="002B4EB1" w:rsidRPr="00BE7F4C">
        <w:rPr>
          <w:rFonts w:ascii="Times New Roman" w:hAnsi="Times New Roman" w:cs="Times New Roman"/>
          <w:b/>
          <w:color w:val="4472C4" w:themeColor="accent1"/>
          <w:sz w:val="40"/>
          <w:szCs w:val="40"/>
        </w:rPr>
        <w:t>Thuan</w:t>
      </w:r>
      <w:proofErr w:type="spellEnd"/>
    </w:p>
    <w:p w14:paraId="1668EF90" w14:textId="77777777" w:rsidR="001D5E19" w:rsidRPr="00BE7F4C" w:rsidRDefault="00936E54" w:rsidP="00BE7F4C">
      <w:pPr>
        <w:tabs>
          <w:tab w:val="left" w:pos="180"/>
        </w:tabs>
        <w:spacing w:before="80" w:after="80" w:line="240" w:lineRule="auto"/>
        <w:ind w:left="-720" w:right="-129"/>
        <w:jc w:val="center"/>
        <w:rPr>
          <w:rFonts w:ascii="Times New Roman" w:hAnsi="Times New Roman" w:cs="Times New Roman"/>
          <w:b/>
          <w:color w:val="4472C4" w:themeColor="accent1"/>
          <w:sz w:val="40"/>
          <w:szCs w:val="40"/>
        </w:rPr>
      </w:pPr>
      <w:r w:rsidRPr="00BE7F4C">
        <w:rPr>
          <w:rFonts w:ascii="Times New Roman" w:hAnsi="Times New Roman" w:cs="Times New Roman"/>
          <w:b/>
          <w:color w:val="4472C4" w:themeColor="accent1"/>
          <w:sz w:val="40"/>
          <w:szCs w:val="40"/>
        </w:rPr>
        <w:t xml:space="preserve">Students: Group </w:t>
      </w:r>
      <w:r w:rsidR="00B235DA" w:rsidRPr="00BE7F4C">
        <w:rPr>
          <w:rFonts w:ascii="Times New Roman" w:hAnsi="Times New Roman" w:cs="Times New Roman"/>
          <w:b/>
          <w:color w:val="4472C4" w:themeColor="accent1"/>
          <w:sz w:val="40"/>
          <w:szCs w:val="40"/>
        </w:rPr>
        <w:t>2</w:t>
      </w:r>
    </w:p>
    <w:p w14:paraId="5B813DF0" w14:textId="43E1E865" w:rsidR="0038506D" w:rsidRDefault="00452322" w:rsidP="00BE7F4C">
      <w:pPr>
        <w:tabs>
          <w:tab w:val="left" w:pos="180"/>
        </w:tabs>
        <w:spacing w:before="80" w:after="80" w:line="240" w:lineRule="auto"/>
        <w:ind w:left="-720" w:right="-129"/>
        <w:jc w:val="center"/>
        <w:rPr>
          <w:rFonts w:ascii="Times New Roman" w:hAnsi="Times New Roman" w:cs="Times New Roman"/>
          <w:b/>
          <w:color w:val="4472C4" w:themeColor="accent1"/>
          <w:sz w:val="40"/>
          <w:szCs w:val="40"/>
        </w:rPr>
      </w:pPr>
      <w:r w:rsidRPr="00BE7F4C">
        <w:rPr>
          <w:rFonts w:ascii="Times New Roman" w:hAnsi="Times New Roman" w:cs="Times New Roman"/>
          <w:b/>
          <w:color w:val="4472C4" w:themeColor="accent1"/>
          <w:sz w:val="40"/>
          <w:szCs w:val="40"/>
        </w:rPr>
        <w:t xml:space="preserve">March </w:t>
      </w:r>
      <w:r w:rsidR="00EA152F" w:rsidRPr="00BE7F4C">
        <w:rPr>
          <w:rFonts w:ascii="Times New Roman" w:hAnsi="Times New Roman" w:cs="Times New Roman"/>
          <w:b/>
          <w:color w:val="4472C4" w:themeColor="accent1"/>
          <w:sz w:val="40"/>
          <w:szCs w:val="40"/>
        </w:rPr>
        <w:t>12</w:t>
      </w:r>
      <w:r w:rsidR="00936E54" w:rsidRPr="00BE7F4C">
        <w:rPr>
          <w:rFonts w:ascii="Times New Roman" w:hAnsi="Times New Roman" w:cs="Times New Roman"/>
          <w:b/>
          <w:color w:val="4472C4" w:themeColor="accent1"/>
          <w:sz w:val="40"/>
          <w:szCs w:val="40"/>
        </w:rPr>
        <w:t>, 202</w:t>
      </w:r>
      <w:r w:rsidR="006F02F0" w:rsidRPr="00BE7F4C">
        <w:rPr>
          <w:rFonts w:ascii="Times New Roman" w:hAnsi="Times New Roman" w:cs="Times New Roman"/>
          <w:b/>
          <w:color w:val="4472C4" w:themeColor="accent1"/>
          <w:sz w:val="40"/>
          <w:szCs w:val="40"/>
        </w:rPr>
        <w:t>3</w:t>
      </w:r>
    </w:p>
    <w:p w14:paraId="79364F46" w14:textId="338C1DC0" w:rsidR="005031EB" w:rsidRDefault="005031EB" w:rsidP="005031EB">
      <w:pPr>
        <w:tabs>
          <w:tab w:val="left" w:pos="180"/>
        </w:tabs>
        <w:spacing w:before="80" w:after="80" w:line="240" w:lineRule="auto"/>
        <w:ind w:left="-720" w:right="-129"/>
        <w:rPr>
          <w:rFonts w:ascii="Times New Roman" w:hAnsi="Times New Roman" w:cs="Times New Roman"/>
          <w:b/>
          <w:color w:val="4472C4" w:themeColor="accent1"/>
          <w:sz w:val="28"/>
          <w:szCs w:val="28"/>
        </w:rPr>
      </w:pPr>
      <w:r w:rsidRPr="005031EB">
        <w:rPr>
          <w:rFonts w:ascii="Times New Roman" w:hAnsi="Times New Roman" w:cs="Times New Roman"/>
          <w:b/>
          <w:color w:val="4472C4" w:themeColor="accent1"/>
          <w:sz w:val="28"/>
          <w:szCs w:val="28"/>
        </w:rPr>
        <w:lastRenderedPageBreak/>
        <w:t>CODE ANSWER:</w:t>
      </w:r>
    </w:p>
    <w:tbl>
      <w:tblPr>
        <w:tblStyle w:val="TableGrid"/>
        <w:tblW w:w="9090" w:type="dxa"/>
        <w:tblInd w:w="-635" w:type="dxa"/>
        <w:tblLook w:val="04A0" w:firstRow="1" w:lastRow="0" w:firstColumn="1" w:lastColumn="0" w:noHBand="0" w:noVBand="1"/>
      </w:tblPr>
      <w:tblGrid>
        <w:gridCol w:w="9090"/>
      </w:tblGrid>
      <w:tr w:rsidR="005031EB" w14:paraId="214D0526" w14:textId="77777777" w:rsidTr="005031EB">
        <w:tc>
          <w:tcPr>
            <w:tcW w:w="9090" w:type="dxa"/>
          </w:tcPr>
          <w:p w14:paraId="54476B50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create table EMPLOYEE</w:t>
            </w:r>
          </w:p>
          <w:p w14:paraId="52ECAF75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</w:p>
          <w:p w14:paraId="5D13FBB6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Fname</w:t>
            </w:r>
            <w:proofErr w:type="spell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varchar2(10),</w:t>
            </w:r>
          </w:p>
          <w:p w14:paraId="62AC57A5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Minit</w:t>
            </w:r>
            <w:proofErr w:type="spell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varchar2(1),</w:t>
            </w:r>
          </w:p>
          <w:p w14:paraId="08AB4FAD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Lname</w:t>
            </w:r>
            <w:proofErr w:type="spell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varchar2(10),</w:t>
            </w:r>
          </w:p>
          <w:p w14:paraId="2F1C678E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Ssn</w:t>
            </w:r>
            <w:proofErr w:type="spell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number,</w:t>
            </w:r>
          </w:p>
          <w:p w14:paraId="6FBD85E7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Bdate</w:t>
            </w:r>
            <w:proofErr w:type="spell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date,</w:t>
            </w:r>
          </w:p>
          <w:p w14:paraId="54C6EE85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Address varchar2(100),</w:t>
            </w:r>
          </w:p>
          <w:p w14:paraId="6EB94B0A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Sex varchar2(1),</w:t>
            </w:r>
          </w:p>
          <w:p w14:paraId="5580BFF5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Salary </w:t>
            </w:r>
            <w:proofErr w:type="gram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number(</w:t>
            </w:r>
            <w:proofErr w:type="gram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19,4),</w:t>
            </w:r>
          </w:p>
          <w:p w14:paraId="475107A0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Super_ssn</w:t>
            </w:r>
            <w:proofErr w:type="spell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varchar2(10),</w:t>
            </w:r>
          </w:p>
          <w:p w14:paraId="0A9E5501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Dno</w:t>
            </w:r>
            <w:proofErr w:type="spell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number,</w:t>
            </w:r>
          </w:p>
          <w:p w14:paraId="772FAC99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constraint PK_EMPLOYEE primary key (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Ssn</w:t>
            </w:r>
            <w:proofErr w:type="spell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  <w:p w14:paraId="7AFD7459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);</w:t>
            </w:r>
          </w:p>
          <w:p w14:paraId="68656374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create table DEPARTMENT</w:t>
            </w:r>
          </w:p>
          <w:p w14:paraId="14A5535A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</w:p>
          <w:p w14:paraId="257B60FD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Dname</w:t>
            </w:r>
            <w:proofErr w:type="spell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varchar2(20),</w:t>
            </w:r>
          </w:p>
          <w:p w14:paraId="094493B8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Dnumber</w:t>
            </w:r>
            <w:proofErr w:type="spell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number,</w:t>
            </w:r>
          </w:p>
          <w:p w14:paraId="26E3AA19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Mgr_ssn</w:t>
            </w:r>
            <w:proofErr w:type="spell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varchar2(20),</w:t>
            </w:r>
          </w:p>
          <w:p w14:paraId="07015A07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Mgr_start_date</w:t>
            </w:r>
            <w:proofErr w:type="spell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date,</w:t>
            </w:r>
          </w:p>
          <w:p w14:paraId="59E762F5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constraint PK_DEPARTMENT primary key (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Dnumber</w:t>
            </w:r>
            <w:proofErr w:type="spell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  <w:p w14:paraId="1CCC357C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);</w:t>
            </w:r>
          </w:p>
          <w:p w14:paraId="612C9FC6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7FA64F2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create table DEPT_LOCATIONS</w:t>
            </w:r>
          </w:p>
          <w:p w14:paraId="2BFF4E9D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</w:p>
          <w:p w14:paraId="7C77A770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Dnumber</w:t>
            </w:r>
            <w:proofErr w:type="spell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number,</w:t>
            </w:r>
          </w:p>
          <w:p w14:paraId="155F5BB1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Dlocation</w:t>
            </w:r>
            <w:proofErr w:type="spell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varchar2(20),</w:t>
            </w:r>
          </w:p>
          <w:p w14:paraId="064D4D47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constraint PK_DEPT_LOCATIONS primary key (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Dnumber</w:t>
            </w:r>
            <w:proofErr w:type="spell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Dlocation</w:t>
            </w:r>
            <w:proofErr w:type="spell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  <w:p w14:paraId="5E9A4434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);</w:t>
            </w:r>
          </w:p>
          <w:p w14:paraId="5F376D8F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C72EBA7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create table WORKS_ON</w:t>
            </w:r>
          </w:p>
          <w:p w14:paraId="0FC7444E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</w:p>
          <w:p w14:paraId="6A9427B2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Essn</w:t>
            </w:r>
            <w:proofErr w:type="spell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varchar2(20),</w:t>
            </w:r>
          </w:p>
          <w:p w14:paraId="50C3BCD1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Pno</w:t>
            </w:r>
            <w:proofErr w:type="spell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number,</w:t>
            </w:r>
          </w:p>
          <w:p w14:paraId="002F8003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</w:t>
            </w:r>
            <w:proofErr w:type="gram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Hours</w:t>
            </w:r>
            <w:proofErr w:type="gram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float,</w:t>
            </w:r>
          </w:p>
          <w:p w14:paraId="394E9DA6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constraint PK_WORKS_ON primary key (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Essn</w:t>
            </w:r>
            <w:proofErr w:type="spell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Pno</w:t>
            </w:r>
            <w:proofErr w:type="spell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  <w:p w14:paraId="1802C9BE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);</w:t>
            </w:r>
          </w:p>
          <w:p w14:paraId="3E02371F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6096378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create table PROJECT</w:t>
            </w:r>
          </w:p>
          <w:p w14:paraId="6139F02C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</w:p>
          <w:p w14:paraId="06BFB250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Pname</w:t>
            </w:r>
            <w:proofErr w:type="spell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varchar2(30),</w:t>
            </w:r>
          </w:p>
          <w:p w14:paraId="032850E0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Pnumber</w:t>
            </w:r>
            <w:proofErr w:type="spell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number,</w:t>
            </w:r>
          </w:p>
          <w:p w14:paraId="3CB3627D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Plocation</w:t>
            </w:r>
            <w:proofErr w:type="spell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varchar2(20),</w:t>
            </w:r>
          </w:p>
          <w:p w14:paraId="48D62955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Dnum</w:t>
            </w:r>
            <w:proofErr w:type="spell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number,</w:t>
            </w:r>
          </w:p>
          <w:p w14:paraId="5AFC7D24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constraint PK_PROJECT primary key (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Pnumber</w:t>
            </w:r>
            <w:proofErr w:type="spell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  <w:p w14:paraId="2359B10F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);</w:t>
            </w:r>
          </w:p>
          <w:p w14:paraId="42EA6444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5155A0C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create table DEPENDENT</w:t>
            </w:r>
          </w:p>
          <w:p w14:paraId="0F2C53EE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</w:p>
          <w:p w14:paraId="329C9592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Essn</w:t>
            </w:r>
            <w:proofErr w:type="spell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varchar2(20),</w:t>
            </w:r>
          </w:p>
          <w:p w14:paraId="3C22E026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Dependent_name</w:t>
            </w:r>
            <w:proofErr w:type="spell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varchar2(20),</w:t>
            </w:r>
          </w:p>
          <w:p w14:paraId="20FDF10A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Sex varchar2(1),</w:t>
            </w:r>
          </w:p>
          <w:p w14:paraId="4914E14D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Bdate</w:t>
            </w:r>
            <w:proofErr w:type="spell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date,</w:t>
            </w:r>
          </w:p>
          <w:p w14:paraId="41142A8D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Relationship varchar2(20),</w:t>
            </w:r>
          </w:p>
          <w:p w14:paraId="3DB14C6C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constraint PK_DEPENDENT primary key (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Essn</w:t>
            </w:r>
            <w:proofErr w:type="spell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Dependent_name</w:t>
            </w:r>
            <w:proofErr w:type="spell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  <w:p w14:paraId="55CDA5F9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);</w:t>
            </w:r>
          </w:p>
          <w:p w14:paraId="4D651A06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AA4267B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6650F68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INSERT INTO EMPLOYEE VALUES ('John', 'B', 'Smith', '123456789', TO_</w:t>
            </w:r>
            <w:proofErr w:type="gram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DATE(</w:t>
            </w:r>
            <w:proofErr w:type="gram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'1965-01-09', 'YYYY-MM-DD'), '731 Fondren, Houston, TX', 'M', 30000, '333445555', 5);</w:t>
            </w:r>
          </w:p>
          <w:p w14:paraId="2E0CD0A4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INSERT INTO EMPLOYEE VALUES ('Franklin', 'T', 'Wong', '333445555', TO_</w:t>
            </w:r>
            <w:proofErr w:type="gram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DATE(</w:t>
            </w:r>
            <w:proofErr w:type="gram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'1995-12-08', 'YYYY-MM-DD'), '638 Voss, Houston, TX', 'M', 40000, '888665555', 5);</w:t>
            </w:r>
          </w:p>
          <w:p w14:paraId="3CACDE79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INSERT INTO EMPLOYEE VALUES ('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Alica</w:t>
            </w:r>
            <w:proofErr w:type="spell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', 'J', 'Zelaya', '999887777', TO_</w:t>
            </w:r>
            <w:proofErr w:type="gram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DATE(</w:t>
            </w:r>
            <w:proofErr w:type="gram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'1968-01-19', 'YYYY-MM-DD'), '3321 Castle, Spring, TX', 'F', 25000, '987654321', 4);</w:t>
            </w:r>
          </w:p>
          <w:p w14:paraId="4EDF98F4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insert into EMPLOYEE values ('Jennifer','S','Wallace','987654321</w:t>
            </w:r>
            <w:proofErr w:type="gram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',TO</w:t>
            </w:r>
            <w:proofErr w:type="gram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_DATE('1941-06-20','YYYY-MM-DD'),'291 Berry,Bellaire,TX','F',43000,'888665555',4);</w:t>
            </w:r>
          </w:p>
          <w:p w14:paraId="72FBB00A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insert into EMPLOYEE values ('Ramesh','K','Narayan','666884444</w:t>
            </w:r>
            <w:proofErr w:type="gram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',TO</w:t>
            </w:r>
            <w:proofErr w:type="gram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_DATE('1962-09-15','YYYY-MM-DD'),'975 Fire Oak,Humble,TX','M',38000,'333445555',5);</w:t>
            </w:r>
          </w:p>
          <w:p w14:paraId="3C9D62F3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insert into EMPLOYEE values ('Joyce','A','English','453453453</w:t>
            </w:r>
            <w:proofErr w:type="gram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',TO</w:t>
            </w:r>
            <w:proofErr w:type="gram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_DATE('1972-07-31','YYYY-MM-DD'),'5631 Rice, Houston,TX','F',25000,'333445555',4);</w:t>
            </w:r>
          </w:p>
          <w:p w14:paraId="7CE9CCBB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insert into EMPLOYEE values ('Ahmad','V','Jabbar','987987987</w:t>
            </w:r>
            <w:proofErr w:type="gram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',TO</w:t>
            </w:r>
            <w:proofErr w:type="gram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_DATE('1969-03-29','YYYY-MM-DD'),'980 Dallas, Houston,TX','M',25000,'987654321',4);</w:t>
            </w:r>
          </w:p>
          <w:p w14:paraId="30601493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insert into EMPLOYEE values ('James','E','Borg','888665555</w:t>
            </w:r>
            <w:proofErr w:type="gram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',TO</w:t>
            </w:r>
            <w:proofErr w:type="gram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_DATE('1937-11-10','YYYY-MM-DD'),'450 Stone, Houston,TX','M',55000,null,1);</w:t>
            </w:r>
          </w:p>
          <w:p w14:paraId="710221F1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9DD12E2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insert into DEPARTMENT values ('Research',5,'333445555</w:t>
            </w:r>
            <w:proofErr w:type="gram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',TO</w:t>
            </w:r>
            <w:proofErr w:type="gram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_DATE('1988-05-22','YYYY-MM-DD'));</w:t>
            </w:r>
          </w:p>
          <w:p w14:paraId="312A5D84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insert into DEPARTMENT values ('Administration',4,'987654321</w:t>
            </w:r>
            <w:proofErr w:type="gram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',TO</w:t>
            </w:r>
            <w:proofErr w:type="gram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_DATE('1995-01-01','YYYY-MM-DD'));</w:t>
            </w:r>
          </w:p>
          <w:p w14:paraId="41525CB5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insert into DEPARTMENT values ('Headquarters',1,'888665555</w:t>
            </w:r>
            <w:proofErr w:type="gram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',TO</w:t>
            </w:r>
            <w:proofErr w:type="gram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_DATE('1981-06-19','YYYY-MM-DD'));</w:t>
            </w:r>
          </w:p>
          <w:p w14:paraId="0FBB57BC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12181D1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insert into DEPT_LOCATIONS values (1,'Houston');</w:t>
            </w:r>
          </w:p>
          <w:p w14:paraId="1D7E0373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insert into DEPT_LOCATIONS values (4,'Stafford');</w:t>
            </w:r>
          </w:p>
          <w:p w14:paraId="06570210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insert into DEPT_LOCATIONS values (5,'Bellaire');</w:t>
            </w:r>
          </w:p>
          <w:p w14:paraId="52F6C487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insert into DEPT_LOCATIONS values (5,'Sugarland');</w:t>
            </w:r>
          </w:p>
          <w:p w14:paraId="5FDE4908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insert into DEPT_LOCATIONS values (5,'Houston');</w:t>
            </w:r>
          </w:p>
          <w:p w14:paraId="6DA49783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E557419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insert into WORKS_ON values ('123456789',1,32.5);</w:t>
            </w:r>
          </w:p>
          <w:p w14:paraId="0F53D87F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insert into WORKS_ON values ('123456789',2,7.5);</w:t>
            </w:r>
          </w:p>
          <w:p w14:paraId="1EA54BD1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insert into WORKS_ON values ('666884444',3,40.0);</w:t>
            </w:r>
          </w:p>
          <w:p w14:paraId="465A55EF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insert into WORKS_ON values ('453453453',1,20.0);</w:t>
            </w:r>
          </w:p>
          <w:p w14:paraId="129F96D5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insert into WORKS_ON values ('453453453',2,20.0);</w:t>
            </w:r>
          </w:p>
          <w:p w14:paraId="0F6A172A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insert into WORKS_ON values ('333445555',2,10.0);</w:t>
            </w:r>
          </w:p>
          <w:p w14:paraId="7407590E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insert into WORKS_ON values ('333445555',3,10.0);</w:t>
            </w:r>
          </w:p>
          <w:p w14:paraId="58F07422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insert into WORKS_ON values ('333445555',10,10.0);</w:t>
            </w:r>
          </w:p>
          <w:p w14:paraId="1BA4148B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insert into WORKS_ON values ('333445555',20,10.0);</w:t>
            </w:r>
          </w:p>
          <w:p w14:paraId="00B4EA52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insert into WORKS_ON values ('999887777',30,30.0);</w:t>
            </w:r>
          </w:p>
          <w:p w14:paraId="378E0CC1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insert into WORKS_ON values ('999887777',10,10.0);</w:t>
            </w:r>
          </w:p>
          <w:p w14:paraId="5F8C0E19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INSERT INTO WORKS_ON VALUES ('987987987','10','35.0');</w:t>
            </w:r>
          </w:p>
          <w:p w14:paraId="1B05AD0D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INSERT INTO WORKS_ON VALUES ('987987987','30','5.0');</w:t>
            </w:r>
          </w:p>
          <w:p w14:paraId="43CC88A4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INSERT INTO WORKS_ON VALUES ('987654321','30','20.0');</w:t>
            </w:r>
          </w:p>
          <w:p w14:paraId="18A2C8E8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INSERT INTO WORKS_ON VALUES ('987654321','20','15.0');</w:t>
            </w:r>
          </w:p>
          <w:p w14:paraId="38023124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INSERT INTO WORKS_ON VALUES ('888665555','20</w:t>
            </w:r>
            <w:proofErr w:type="gram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',NULL</w:t>
            </w:r>
            <w:proofErr w:type="gram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);</w:t>
            </w:r>
          </w:p>
          <w:p w14:paraId="47240925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C7FACD4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INSERT INTO PROJECT VALUES ('ProductX','1','Bellaire','5');</w:t>
            </w:r>
          </w:p>
          <w:p w14:paraId="5916196E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INSERT INTO PROJECT VALUES ('ProductY','2','Sugarland','5');</w:t>
            </w:r>
          </w:p>
          <w:p w14:paraId="3FDA77B0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INSERT INTO PROJECT VALUES ('ProductZ','3','Houston','5');</w:t>
            </w:r>
          </w:p>
          <w:p w14:paraId="3B2E75E7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INSERT INTO PROJECT VALUES ('Computerrization','10','Stafford','4');</w:t>
            </w:r>
          </w:p>
          <w:p w14:paraId="006DE607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INSERT INTO PROJECT VALUES ('Reorganization','20','Houston','1');</w:t>
            </w:r>
          </w:p>
          <w:p w14:paraId="131E5C7C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INSERT INTO PROJECT VALUES ('Newbenefits','30','Stafford','4');</w:t>
            </w:r>
          </w:p>
          <w:p w14:paraId="0ECEAE88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A0A6033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INSERT INTO DEPENDENT VALUES ('333445555','Alice','F</w:t>
            </w:r>
            <w:proofErr w:type="gram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',TO</w:t>
            </w:r>
            <w:proofErr w:type="gram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_DATE('1986-04-05','YYYY-MM-DD'),'Daughter');</w:t>
            </w:r>
          </w:p>
          <w:p w14:paraId="6B195CFA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INSERT INTO DEPENDENT VALUES ('333445555','Theodore','M</w:t>
            </w:r>
            <w:proofErr w:type="gram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',TO</w:t>
            </w:r>
            <w:proofErr w:type="gram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_DATE('1983-10-25','YYYY-MM-DD'),'Son');</w:t>
            </w:r>
          </w:p>
          <w:p w14:paraId="4710E036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INSERT INTO DEPENDENT VALUES ('333445555','Joy','F</w:t>
            </w:r>
            <w:proofErr w:type="gram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',TO</w:t>
            </w:r>
            <w:proofErr w:type="gram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_DATE('1958-05-03','YYYY-MM-DD'),'Spouse');</w:t>
            </w:r>
          </w:p>
          <w:p w14:paraId="6D7663BC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INSERT INTO DEPENDENT VALUES ('987654321','Abner','M</w:t>
            </w:r>
            <w:proofErr w:type="gram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',TO</w:t>
            </w:r>
            <w:proofErr w:type="gram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_DATE('1942-02-28','YYYY-MM-DD'),'Spouse');</w:t>
            </w:r>
          </w:p>
          <w:p w14:paraId="71DD279E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INSERT INTO DEPENDENT VALUES ('123456789','Michael','M</w:t>
            </w:r>
            <w:proofErr w:type="gram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',TO</w:t>
            </w:r>
            <w:proofErr w:type="gram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_DATE('1988-01-04','YYYY-MM-DD'),'Son');</w:t>
            </w:r>
          </w:p>
          <w:p w14:paraId="4C45D035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INSERT INTO DEPENDENT VALUES ('123456789','Alice','F</w:t>
            </w:r>
            <w:proofErr w:type="gram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',TO</w:t>
            </w:r>
            <w:proofErr w:type="gram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_DATE('1988-12-30','YYYY-MM-DD'),'Daughter');</w:t>
            </w:r>
          </w:p>
          <w:p w14:paraId="2D516C2E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INSERT INTO DEPENDENT VALUES ('123456789','Elizabeth','F</w:t>
            </w:r>
            <w:proofErr w:type="gram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',TO</w:t>
            </w:r>
            <w:proofErr w:type="gram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_DATE('1967-05-05','YYYY-MM-DD'),'Spouse');</w:t>
            </w:r>
          </w:p>
          <w:p w14:paraId="27AFDBE8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--1. Retrieve the names of employees in department 4 who work more than 15 hours per week on the '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ProductX</w:t>
            </w:r>
            <w:proofErr w:type="spell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' project.</w:t>
            </w:r>
          </w:p>
          <w:p w14:paraId="209419CB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--</w:t>
            </w:r>
          </w:p>
          <w:p w14:paraId="6CAE314C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gram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ELECT  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e</w:t>
            </w:r>
            <w:proofErr w:type="gram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.Fname</w:t>
            </w:r>
            <w:proofErr w:type="spell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e.Lname</w:t>
            </w:r>
            <w:proofErr w:type="spell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71A6256B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FROM EMPLOYEE e</w:t>
            </w:r>
          </w:p>
          <w:p w14:paraId="0DF680F8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JOIN WORKS_ON w ON </w:t>
            </w:r>
            <w:proofErr w:type="spellStart"/>
            <w:proofErr w:type="gram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e.Ssn</w:t>
            </w:r>
            <w:proofErr w:type="spellEnd"/>
            <w:proofErr w:type="gram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= 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w.Essn</w:t>
            </w:r>
            <w:proofErr w:type="spellEnd"/>
          </w:p>
          <w:p w14:paraId="44BE70C0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JOIN PROJECT p ON </w:t>
            </w:r>
            <w:proofErr w:type="spellStart"/>
            <w:proofErr w:type="gram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w.Pno</w:t>
            </w:r>
            <w:proofErr w:type="spellEnd"/>
            <w:proofErr w:type="gram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= 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p.Pnumber</w:t>
            </w:r>
            <w:proofErr w:type="spellEnd"/>
          </w:p>
          <w:p w14:paraId="58F85A9A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WHERE </w:t>
            </w:r>
            <w:proofErr w:type="spellStart"/>
            <w:proofErr w:type="gram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e.Dno</w:t>
            </w:r>
            <w:proofErr w:type="spellEnd"/>
            <w:proofErr w:type="gram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= 4 AND 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w.Hours</w:t>
            </w:r>
            <w:proofErr w:type="spell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&gt; 15 AND 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p.Pname</w:t>
            </w:r>
            <w:proofErr w:type="spell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= '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ProductX</w:t>
            </w:r>
            <w:proofErr w:type="spell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';</w:t>
            </w:r>
          </w:p>
          <w:p w14:paraId="4AB8B284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--2. List the names of employees who have a dependent with the same first name as themselves.</w:t>
            </w:r>
          </w:p>
          <w:p w14:paraId="2AA5535D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--</w:t>
            </w:r>
          </w:p>
          <w:p w14:paraId="237BCF5C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ELECT </w:t>
            </w:r>
            <w:proofErr w:type="spellStart"/>
            <w:proofErr w:type="gram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E.Fname</w:t>
            </w:r>
            <w:proofErr w:type="spellEnd"/>
            <w:proofErr w:type="gram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E.Lname</w:t>
            </w:r>
            <w:proofErr w:type="spell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5FCEB537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FROM EMPLOYEE E, DEPENDENT D</w:t>
            </w:r>
          </w:p>
          <w:p w14:paraId="180AF30C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WHERE </w:t>
            </w:r>
            <w:proofErr w:type="spellStart"/>
            <w:proofErr w:type="gram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E.Ssn</w:t>
            </w:r>
            <w:proofErr w:type="spellEnd"/>
            <w:proofErr w:type="gram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= 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D.Essn</w:t>
            </w:r>
            <w:proofErr w:type="spell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ND 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E.Fname</w:t>
            </w:r>
            <w:proofErr w:type="spell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= 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D.Dependent_name</w:t>
            </w:r>
            <w:proofErr w:type="spell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;</w:t>
            </w:r>
          </w:p>
          <w:p w14:paraId="771AD4B2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--3. Find the names of employees that are directly supervised by 'Franklin Wong'.</w:t>
            </w:r>
          </w:p>
          <w:p w14:paraId="5B5E997D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--</w:t>
            </w:r>
          </w:p>
          <w:p w14:paraId="57332EBE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ELECT </w:t>
            </w:r>
            <w:proofErr w:type="spellStart"/>
            <w:proofErr w:type="gram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E.Fname</w:t>
            </w:r>
            <w:proofErr w:type="spellEnd"/>
            <w:proofErr w:type="gram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E.Lname</w:t>
            </w:r>
            <w:proofErr w:type="spell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61952329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FROM EMPLOYEE E</w:t>
            </w:r>
          </w:p>
          <w:p w14:paraId="3172CA91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WHERE </w:t>
            </w:r>
            <w:proofErr w:type="spellStart"/>
            <w:proofErr w:type="gram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E.Super</w:t>
            </w:r>
            <w:proofErr w:type="gram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_ssn</w:t>
            </w:r>
            <w:proofErr w:type="spell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= ( SELECT 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Ssn</w:t>
            </w:r>
            <w:proofErr w:type="spellEnd"/>
          </w:p>
          <w:p w14:paraId="1BD1DB05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FROM EMPLOYEE sup</w:t>
            </w:r>
          </w:p>
          <w:p w14:paraId="5CCC0716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WHERE </w:t>
            </w:r>
            <w:proofErr w:type="spellStart"/>
            <w:proofErr w:type="gram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sup.Fname</w:t>
            </w:r>
            <w:proofErr w:type="spellEnd"/>
            <w:proofErr w:type="gram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= 'Franklin' AND 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sup.Lname</w:t>
            </w:r>
            <w:proofErr w:type="spell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= 'Wong'</w:t>
            </w:r>
          </w:p>
          <w:p w14:paraId="1A38C0A5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)</w:t>
            </w:r>
          </w:p>
          <w:p w14:paraId="0E4331C4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--4. For each project, list the project name and the total hours per week (by all employees) spent on that project.</w:t>
            </w:r>
          </w:p>
          <w:p w14:paraId="42D8EC0B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--</w:t>
            </w:r>
          </w:p>
          <w:p w14:paraId="16E4328C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ELECT </w:t>
            </w:r>
            <w:proofErr w:type="spellStart"/>
            <w:proofErr w:type="gram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p.Pname</w:t>
            </w:r>
            <w:proofErr w:type="spellEnd"/>
            <w:proofErr w:type="gram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, SUM(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w.Hours</w:t>
            </w:r>
            <w:proofErr w:type="spell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) AS "Total Hours Per Week"</w:t>
            </w:r>
          </w:p>
          <w:p w14:paraId="4B73E273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FROM PROJECT p</w:t>
            </w:r>
          </w:p>
          <w:p w14:paraId="37C33B75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JOIN WORKS_ON w ON </w:t>
            </w:r>
            <w:proofErr w:type="spellStart"/>
            <w:proofErr w:type="gram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p.Pnumber</w:t>
            </w:r>
            <w:proofErr w:type="spellEnd"/>
            <w:proofErr w:type="gram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= 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w.Pno</w:t>
            </w:r>
            <w:proofErr w:type="spellEnd"/>
          </w:p>
          <w:p w14:paraId="57CCBDA3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GROUP BY </w:t>
            </w:r>
            <w:proofErr w:type="spellStart"/>
            <w:proofErr w:type="gram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p.Pname</w:t>
            </w:r>
            <w:proofErr w:type="spellEnd"/>
            <w:proofErr w:type="gram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;</w:t>
            </w:r>
          </w:p>
          <w:p w14:paraId="6493F0A7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--5. Retrieve the names of employees who work on every project.</w:t>
            </w:r>
          </w:p>
          <w:p w14:paraId="1A8419BA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--</w:t>
            </w:r>
          </w:p>
          <w:p w14:paraId="58DBACFD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ELECT </w:t>
            </w:r>
            <w:proofErr w:type="spellStart"/>
            <w:proofErr w:type="gram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e.Fname</w:t>
            </w:r>
            <w:proofErr w:type="spellEnd"/>
            <w:proofErr w:type="gram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e.Lname</w:t>
            </w:r>
            <w:proofErr w:type="spellEnd"/>
          </w:p>
          <w:p w14:paraId="7E885D7E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FROM EMPLOYEE e</w:t>
            </w:r>
          </w:p>
          <w:p w14:paraId="5077A714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 xml:space="preserve">    JOIN WORKS_ON w ON </w:t>
            </w:r>
            <w:proofErr w:type="spellStart"/>
            <w:proofErr w:type="gram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e.Ssn</w:t>
            </w:r>
            <w:proofErr w:type="spellEnd"/>
            <w:proofErr w:type="gram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= 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w.Essn</w:t>
            </w:r>
            <w:proofErr w:type="spellEnd"/>
          </w:p>
          <w:p w14:paraId="1951914B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GROUP BY </w:t>
            </w:r>
            <w:proofErr w:type="spellStart"/>
            <w:proofErr w:type="gram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e.Fname</w:t>
            </w:r>
            <w:proofErr w:type="spellEnd"/>
            <w:proofErr w:type="gram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e.Lname</w:t>
            </w:r>
            <w:proofErr w:type="spellEnd"/>
          </w:p>
          <w:p w14:paraId="693FBAB8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HAVING </w:t>
            </w:r>
            <w:proofErr w:type="gram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COUNT(</w:t>
            </w:r>
            <w:proofErr w:type="gram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ISTINCT 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w.Pno</w:t>
            </w:r>
            <w:proofErr w:type="spell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) = (</w:t>
            </w:r>
          </w:p>
          <w:p w14:paraId="4CEB01D4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SELECT </w:t>
            </w:r>
            <w:proofErr w:type="gram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COUNT(</w:t>
            </w:r>
            <w:proofErr w:type="gram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ISTINCT 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Pno</w:t>
            </w:r>
            <w:proofErr w:type="spell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  <w:p w14:paraId="6EB20BD0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FROM WORKS_ON</w:t>
            </w:r>
          </w:p>
          <w:p w14:paraId="3F7C16AF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  <w:p w14:paraId="167F159D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--6. Retrieve the names of employees who do not work on any project.</w:t>
            </w:r>
          </w:p>
          <w:p w14:paraId="246CD9F0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--</w:t>
            </w:r>
          </w:p>
          <w:p w14:paraId="7EF1A4F9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ELECT </w:t>
            </w:r>
            <w:proofErr w:type="spellStart"/>
            <w:proofErr w:type="gram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e.Fname</w:t>
            </w:r>
            <w:proofErr w:type="spellEnd"/>
            <w:proofErr w:type="gram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e.Lname</w:t>
            </w:r>
            <w:proofErr w:type="spellEnd"/>
          </w:p>
          <w:p w14:paraId="1752EE07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FROM EMPLOYEE e</w:t>
            </w:r>
          </w:p>
          <w:p w14:paraId="638248E6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JOIN WORKS_ON w ON </w:t>
            </w:r>
            <w:proofErr w:type="spellStart"/>
            <w:proofErr w:type="gram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e.Ssn</w:t>
            </w:r>
            <w:proofErr w:type="spellEnd"/>
            <w:proofErr w:type="gram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= 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w.Essn</w:t>
            </w:r>
            <w:proofErr w:type="spellEnd"/>
          </w:p>
          <w:p w14:paraId="18338EE7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GROUP BY </w:t>
            </w:r>
            <w:proofErr w:type="spellStart"/>
            <w:proofErr w:type="gram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e.Fname</w:t>
            </w:r>
            <w:proofErr w:type="spellEnd"/>
            <w:proofErr w:type="gram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e.Lname</w:t>
            </w:r>
            <w:proofErr w:type="spellEnd"/>
          </w:p>
          <w:p w14:paraId="0CFDE440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HAVING </w:t>
            </w:r>
            <w:proofErr w:type="gram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COUNT(</w:t>
            </w:r>
            <w:proofErr w:type="gram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ISTINCT 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w.Pno</w:t>
            </w:r>
            <w:proofErr w:type="spell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) = 0</w:t>
            </w:r>
          </w:p>
          <w:p w14:paraId="032A24CD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--7. For each department, retrieve the department name, and the average salary of employees working in that department.</w:t>
            </w:r>
          </w:p>
          <w:p w14:paraId="02D26CC5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-- </w:t>
            </w:r>
          </w:p>
          <w:p w14:paraId="5DA3800F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ELECT </w:t>
            </w:r>
            <w:proofErr w:type="spellStart"/>
            <w:proofErr w:type="gram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d.Dname</w:t>
            </w:r>
            <w:proofErr w:type="spellEnd"/>
            <w:proofErr w:type="gram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, AVG(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e.Salary</w:t>
            </w:r>
            <w:proofErr w:type="spell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) AS "The average salary of employees working in that department"</w:t>
            </w:r>
          </w:p>
          <w:p w14:paraId="64749CA7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FROM DEPARTMENT d</w:t>
            </w:r>
          </w:p>
          <w:p w14:paraId="68AAA9BA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JOIN EMPLOYEE e ON </w:t>
            </w:r>
            <w:proofErr w:type="spellStart"/>
            <w:proofErr w:type="gram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d.Dnumber</w:t>
            </w:r>
            <w:proofErr w:type="spellEnd"/>
            <w:proofErr w:type="gram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= 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e.Dno</w:t>
            </w:r>
            <w:proofErr w:type="spellEnd"/>
          </w:p>
          <w:p w14:paraId="763E3675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GROUP BY </w:t>
            </w:r>
            <w:proofErr w:type="spellStart"/>
            <w:proofErr w:type="gram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d.Dname</w:t>
            </w:r>
            <w:proofErr w:type="spellEnd"/>
            <w:proofErr w:type="gramEnd"/>
          </w:p>
          <w:p w14:paraId="4BBC2A4D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--8. Retrieve the average salary of all female employees.</w:t>
            </w:r>
          </w:p>
          <w:p w14:paraId="0CAFB94C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--</w:t>
            </w:r>
          </w:p>
          <w:p w14:paraId="4C644C9C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SELECT AVG(</w:t>
            </w:r>
            <w:proofErr w:type="spellStart"/>
            <w:proofErr w:type="gram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e.Salary</w:t>
            </w:r>
            <w:proofErr w:type="spellEnd"/>
            <w:proofErr w:type="gram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) AS "The average salary of all female employees"</w:t>
            </w:r>
          </w:p>
          <w:p w14:paraId="3EDBD8C2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FROM EMPLOYEE e</w:t>
            </w:r>
          </w:p>
          <w:p w14:paraId="13176D63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WHERE </w:t>
            </w:r>
            <w:proofErr w:type="spellStart"/>
            <w:proofErr w:type="gram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e.Sex</w:t>
            </w:r>
            <w:proofErr w:type="spellEnd"/>
            <w:proofErr w:type="gram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= 'F'</w:t>
            </w:r>
          </w:p>
          <w:p w14:paraId="04CC1974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--9. Find the names and addresses of employees who work on at least one project located in Houston but whose department has no location in Houston.</w:t>
            </w:r>
          </w:p>
          <w:p w14:paraId="24F92A3E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--</w:t>
            </w:r>
          </w:p>
          <w:p w14:paraId="05D661B9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ELECT </w:t>
            </w:r>
            <w:proofErr w:type="spellStart"/>
            <w:proofErr w:type="gram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e.Lname</w:t>
            </w:r>
            <w:proofErr w:type="gram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,e.Fname</w:t>
            </w:r>
            <w:proofErr w:type="spell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e.Address</w:t>
            </w:r>
            <w:proofErr w:type="spellEnd"/>
          </w:p>
          <w:p w14:paraId="0C6F977B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FROM EMPLOYEE e </w:t>
            </w:r>
          </w:p>
          <w:p w14:paraId="3012EFAC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JOIN WORKS_ON w ON </w:t>
            </w:r>
            <w:proofErr w:type="spellStart"/>
            <w:proofErr w:type="gram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e.Ssn</w:t>
            </w:r>
            <w:proofErr w:type="spellEnd"/>
            <w:proofErr w:type="gram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= 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w.Essn</w:t>
            </w:r>
            <w:proofErr w:type="spell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JOIN PROJECT p ON 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w.Pno</w:t>
            </w:r>
            <w:proofErr w:type="spell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= 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p.Pnumber</w:t>
            </w:r>
            <w:proofErr w:type="spell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JOIN DEPARTMENT d ON 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e.Dno</w:t>
            </w:r>
            <w:proofErr w:type="spell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= 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d.Dnumber</w:t>
            </w:r>
            <w:proofErr w:type="spell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618176D8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WHERE </w:t>
            </w:r>
            <w:proofErr w:type="spellStart"/>
            <w:proofErr w:type="gram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p.Plocation</w:t>
            </w:r>
            <w:proofErr w:type="spellEnd"/>
            <w:proofErr w:type="gram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IN 'Houston' AND 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d.Dnumber</w:t>
            </w:r>
            <w:proofErr w:type="spell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NOT IN (</w:t>
            </w:r>
          </w:p>
          <w:p w14:paraId="3EB922BF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SELECT 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Dnumber</w:t>
            </w:r>
            <w:proofErr w:type="spellEnd"/>
          </w:p>
          <w:p w14:paraId="5F76D0E7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FROM DEPT_LOCATIONS</w:t>
            </w:r>
          </w:p>
          <w:p w14:paraId="6C390DC0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WHERE 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Dlocation</w:t>
            </w:r>
            <w:proofErr w:type="spell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= 'Houston'</w:t>
            </w:r>
          </w:p>
          <w:p w14:paraId="63D164CD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);</w:t>
            </w:r>
          </w:p>
          <w:p w14:paraId="7314F598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--10. List the last names of department managers who have no dependents.</w:t>
            </w:r>
          </w:p>
          <w:p w14:paraId="061EC25B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ELECT </w:t>
            </w:r>
            <w:proofErr w:type="spellStart"/>
            <w:proofErr w:type="gram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e.Lname</w:t>
            </w:r>
            <w:proofErr w:type="gram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,e.Fname</w:t>
            </w:r>
            <w:proofErr w:type="spellEnd"/>
          </w:p>
          <w:p w14:paraId="6512D388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 xml:space="preserve">    FROM EMPLOYEE e </w:t>
            </w:r>
          </w:p>
          <w:p w14:paraId="1E49E445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JOIN DEPARTMENT d ON </w:t>
            </w:r>
            <w:proofErr w:type="spellStart"/>
            <w:proofErr w:type="gram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e.Ssn</w:t>
            </w:r>
            <w:proofErr w:type="spellEnd"/>
            <w:proofErr w:type="gram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= 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d.Mgr_ssn</w:t>
            </w:r>
            <w:proofErr w:type="spellEnd"/>
          </w:p>
          <w:p w14:paraId="13C6F912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WHERE </w:t>
            </w:r>
            <w:proofErr w:type="spellStart"/>
            <w:proofErr w:type="gram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e.Ssn</w:t>
            </w:r>
            <w:proofErr w:type="spellEnd"/>
            <w:proofErr w:type="gramEnd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NOT IN (</w:t>
            </w:r>
          </w:p>
          <w:p w14:paraId="534DDE63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SELECT </w:t>
            </w:r>
            <w:proofErr w:type="spellStart"/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>Essn</w:t>
            </w:r>
            <w:proofErr w:type="spellEnd"/>
          </w:p>
          <w:p w14:paraId="6D59544E" w14:textId="77777777" w:rsidR="007237BD" w:rsidRPr="006718E3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FROM DEPENDENT</w:t>
            </w:r>
          </w:p>
          <w:p w14:paraId="358DF06B" w14:textId="674C28F2" w:rsidR="005031EB" w:rsidRPr="007237BD" w:rsidRDefault="007237BD" w:rsidP="007237BD">
            <w:pPr>
              <w:tabs>
                <w:tab w:val="left" w:pos="180"/>
              </w:tabs>
              <w:spacing w:before="80" w:after="80"/>
              <w:ind w:left="-15" w:right="-129" w:firstLine="15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6718E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)</w:t>
            </w:r>
          </w:p>
        </w:tc>
      </w:tr>
    </w:tbl>
    <w:p w14:paraId="4C9D3326" w14:textId="57B2E9AB" w:rsidR="005031EB" w:rsidRPr="005031EB" w:rsidRDefault="005031EB" w:rsidP="005031EB">
      <w:pPr>
        <w:spacing w:before="80" w:after="80" w:line="240" w:lineRule="auto"/>
        <w:ind w:left="-720" w:right="-129"/>
        <w:rPr>
          <w:rFonts w:ascii="Times New Roman" w:hAnsi="Times New Roman" w:cs="Times New Roman"/>
          <w:b/>
          <w:color w:val="4472C4" w:themeColor="accent1"/>
          <w:sz w:val="28"/>
          <w:szCs w:val="28"/>
        </w:rPr>
      </w:pPr>
      <w:r w:rsidRPr="005031EB">
        <w:rPr>
          <w:rFonts w:ascii="Times New Roman" w:hAnsi="Times New Roman" w:cs="Times New Roman"/>
          <w:b/>
          <w:color w:val="4472C4" w:themeColor="accent1"/>
          <w:sz w:val="28"/>
          <w:szCs w:val="28"/>
        </w:rPr>
        <w:lastRenderedPageBreak/>
        <w:t>OUTPUT</w:t>
      </w:r>
    </w:p>
    <w:p w14:paraId="45212673" w14:textId="6295C636" w:rsidR="00854A74" w:rsidRPr="00854A74" w:rsidRDefault="00854A74" w:rsidP="005031EB">
      <w:pPr>
        <w:pStyle w:val="ListParagraph"/>
        <w:numPr>
          <w:ilvl w:val="0"/>
          <w:numId w:val="26"/>
        </w:numPr>
        <w:spacing w:line="360" w:lineRule="auto"/>
        <w:rPr>
          <w:rFonts w:ascii="Times New Roman" w:hAnsi="Times New Roman" w:cs="Times New Roman"/>
          <w:b/>
          <w:bCs/>
          <w:sz w:val="26"/>
          <w:szCs w:val="26"/>
        </w:rPr>
      </w:pPr>
      <w:bookmarkStart w:id="0" w:name="_Toc128953507"/>
      <w:bookmarkStart w:id="1" w:name="_Toc131377608"/>
      <w:r w:rsidRPr="00854A74">
        <w:rPr>
          <w:rFonts w:ascii="Times New Roman" w:hAnsi="Times New Roman" w:cs="Times New Roman"/>
          <w:b/>
          <w:bCs/>
          <w:color w:val="212529"/>
          <w:sz w:val="26"/>
          <w:szCs w:val="26"/>
          <w:shd w:val="clear" w:color="auto" w:fill="FFFFFF"/>
        </w:rPr>
        <w:t>Retrieve the names of employees in department 4 who work more than 15 hours per week on the '</w:t>
      </w:r>
      <w:proofErr w:type="spellStart"/>
      <w:r w:rsidRPr="00854A74">
        <w:rPr>
          <w:rFonts w:ascii="Times New Roman" w:hAnsi="Times New Roman" w:cs="Times New Roman"/>
          <w:b/>
          <w:bCs/>
          <w:color w:val="212529"/>
          <w:sz w:val="26"/>
          <w:szCs w:val="26"/>
          <w:shd w:val="clear" w:color="auto" w:fill="FFFFFF"/>
        </w:rPr>
        <w:t>ProductX</w:t>
      </w:r>
      <w:proofErr w:type="spellEnd"/>
      <w:r w:rsidRPr="00854A74">
        <w:rPr>
          <w:rFonts w:ascii="Times New Roman" w:hAnsi="Times New Roman" w:cs="Times New Roman"/>
          <w:b/>
          <w:bCs/>
          <w:color w:val="212529"/>
          <w:sz w:val="26"/>
          <w:szCs w:val="26"/>
          <w:shd w:val="clear" w:color="auto" w:fill="FFFFFF"/>
        </w:rPr>
        <w:t>' project.</w:t>
      </w:r>
    </w:p>
    <w:p w14:paraId="26E20020" w14:textId="697C3A68" w:rsidR="00854A74" w:rsidRPr="00854A74" w:rsidRDefault="00854A74" w:rsidP="005031EB">
      <w:pPr>
        <w:pStyle w:val="ListParagraph"/>
        <w:spacing w:line="360" w:lineRule="auto"/>
        <w:ind w:left="-360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noProof/>
          <w:sz w:val="26"/>
          <w:szCs w:val="26"/>
        </w:rPr>
        <w:drawing>
          <wp:inline distT="0" distB="0" distL="0" distR="0" wp14:anchorId="218A2CE5" wp14:editId="5F6B6397">
            <wp:extent cx="5398770" cy="111315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8770" cy="1113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B735BF" w14:textId="17D0BA76" w:rsidR="00854A74" w:rsidRPr="00854A74" w:rsidRDefault="00854A74" w:rsidP="005031EB">
      <w:pPr>
        <w:pStyle w:val="ListParagraph"/>
        <w:numPr>
          <w:ilvl w:val="0"/>
          <w:numId w:val="26"/>
        </w:numPr>
        <w:spacing w:line="36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854A74">
        <w:rPr>
          <w:rFonts w:ascii="Times New Roman" w:hAnsi="Times New Roman" w:cs="Times New Roman"/>
          <w:b/>
          <w:bCs/>
          <w:color w:val="212529"/>
          <w:sz w:val="26"/>
          <w:szCs w:val="26"/>
          <w:shd w:val="clear" w:color="auto" w:fill="FFFFFF"/>
        </w:rPr>
        <w:t>List the names of employees who have a dependent with the same first name as themselves.</w:t>
      </w:r>
      <w:r>
        <w:rPr>
          <w:noProof/>
          <w:shd w:val="clear" w:color="auto" w:fill="FFFFFF"/>
        </w:rPr>
        <w:drawing>
          <wp:inline distT="0" distB="0" distL="0" distR="0" wp14:anchorId="6CEBBE4B" wp14:editId="2AF02853">
            <wp:extent cx="5398770" cy="135953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8770" cy="1359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758FC9" w14:textId="38B0B860" w:rsidR="00854A74" w:rsidRPr="00854A74" w:rsidRDefault="00854A74" w:rsidP="005031EB">
      <w:pPr>
        <w:pStyle w:val="ListParagraph"/>
        <w:numPr>
          <w:ilvl w:val="0"/>
          <w:numId w:val="26"/>
        </w:numPr>
        <w:spacing w:line="36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854A74">
        <w:rPr>
          <w:rFonts w:ascii="Times New Roman" w:hAnsi="Times New Roman" w:cs="Times New Roman"/>
          <w:b/>
          <w:bCs/>
          <w:color w:val="212529"/>
          <w:sz w:val="26"/>
          <w:szCs w:val="26"/>
          <w:shd w:val="clear" w:color="auto" w:fill="FFFFFF"/>
        </w:rPr>
        <w:t>Find the names of employees that are directly supervised by 'Franklin Wong'.</w:t>
      </w:r>
    </w:p>
    <w:p w14:paraId="6E9E0979" w14:textId="21C41CA4" w:rsidR="00854A74" w:rsidRPr="00854A74" w:rsidRDefault="00854A74" w:rsidP="005031EB">
      <w:pPr>
        <w:pStyle w:val="ListParagraph"/>
        <w:spacing w:line="360" w:lineRule="auto"/>
        <w:ind w:left="-360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noProof/>
        </w:rPr>
        <w:drawing>
          <wp:inline distT="0" distB="0" distL="0" distR="0" wp14:anchorId="4A2C1010" wp14:editId="04B90A68">
            <wp:extent cx="5404485" cy="1767840"/>
            <wp:effectExtent l="0" t="0" r="5715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4485" cy="1767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9A1239" w14:textId="5D9F7E84" w:rsidR="00854A74" w:rsidRPr="00854A74" w:rsidRDefault="00854A74" w:rsidP="005031EB">
      <w:pPr>
        <w:pStyle w:val="ListParagraph"/>
        <w:numPr>
          <w:ilvl w:val="0"/>
          <w:numId w:val="26"/>
        </w:numPr>
        <w:spacing w:line="36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854A74">
        <w:rPr>
          <w:rFonts w:ascii="Times New Roman" w:hAnsi="Times New Roman" w:cs="Times New Roman"/>
          <w:b/>
          <w:bCs/>
          <w:color w:val="212529"/>
          <w:sz w:val="26"/>
          <w:szCs w:val="26"/>
          <w:shd w:val="clear" w:color="auto" w:fill="FFFFFF"/>
        </w:rPr>
        <w:t>For each project, list the project name and the total hours per week (by all employees) spent on that project.</w:t>
      </w:r>
    </w:p>
    <w:p w14:paraId="11FACA9F" w14:textId="77777777" w:rsidR="00854A74" w:rsidRPr="00854A74" w:rsidRDefault="00854A74" w:rsidP="005031EB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6"/>
          <w:szCs w:val="26"/>
        </w:rPr>
      </w:pPr>
    </w:p>
    <w:p w14:paraId="4AC56685" w14:textId="2ED8427C" w:rsidR="00854A74" w:rsidRPr="00854A74" w:rsidRDefault="00854A74" w:rsidP="005031EB">
      <w:pPr>
        <w:pStyle w:val="ListParagraph"/>
        <w:spacing w:line="360" w:lineRule="auto"/>
        <w:ind w:left="-360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noProof/>
        </w:rPr>
        <w:lastRenderedPageBreak/>
        <w:drawing>
          <wp:inline distT="0" distB="0" distL="0" distR="0" wp14:anchorId="24267E9A" wp14:editId="3B0409C9">
            <wp:extent cx="5404485" cy="1974850"/>
            <wp:effectExtent l="0" t="0" r="5715" b="63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4485" cy="197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0CFC4A" w14:textId="0608698E" w:rsidR="00854A74" w:rsidRPr="00854A74" w:rsidRDefault="00854A74" w:rsidP="005031EB">
      <w:pPr>
        <w:pStyle w:val="ListParagraph"/>
        <w:numPr>
          <w:ilvl w:val="0"/>
          <w:numId w:val="26"/>
        </w:numPr>
        <w:spacing w:line="36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854A74">
        <w:rPr>
          <w:rFonts w:ascii="Times New Roman" w:hAnsi="Times New Roman" w:cs="Times New Roman"/>
          <w:b/>
          <w:bCs/>
          <w:color w:val="212529"/>
          <w:sz w:val="26"/>
          <w:szCs w:val="26"/>
          <w:shd w:val="clear" w:color="auto" w:fill="FFFFFF"/>
        </w:rPr>
        <w:t> Retrieve the names of employees who work on every project.</w:t>
      </w:r>
    </w:p>
    <w:p w14:paraId="0BC612E1" w14:textId="2C38BF50" w:rsidR="00854A74" w:rsidRPr="00854A74" w:rsidRDefault="00854A74" w:rsidP="005031EB">
      <w:pPr>
        <w:pStyle w:val="ListParagraph"/>
        <w:spacing w:line="360" w:lineRule="auto"/>
        <w:ind w:left="-360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noProof/>
        </w:rPr>
        <w:drawing>
          <wp:inline distT="0" distB="0" distL="0" distR="0" wp14:anchorId="65709A9C" wp14:editId="580A1412">
            <wp:extent cx="5404485" cy="1807210"/>
            <wp:effectExtent l="0" t="0" r="5715" b="254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4485" cy="1807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29A1BB" w14:textId="1979EF4F" w:rsidR="00854A74" w:rsidRPr="00854A74" w:rsidRDefault="00854A74" w:rsidP="005031EB">
      <w:pPr>
        <w:pStyle w:val="ListParagraph"/>
        <w:numPr>
          <w:ilvl w:val="0"/>
          <w:numId w:val="26"/>
        </w:numPr>
        <w:spacing w:line="36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854A74">
        <w:rPr>
          <w:rFonts w:ascii="Times New Roman" w:hAnsi="Times New Roman" w:cs="Times New Roman"/>
          <w:b/>
          <w:bCs/>
          <w:color w:val="212529"/>
          <w:sz w:val="26"/>
          <w:szCs w:val="26"/>
          <w:shd w:val="clear" w:color="auto" w:fill="FFFFFF"/>
        </w:rPr>
        <w:t> Retrieve the names of employees who do not work on any project.</w:t>
      </w:r>
    </w:p>
    <w:p w14:paraId="7008093D" w14:textId="77777777" w:rsidR="00854A74" w:rsidRPr="00854A74" w:rsidRDefault="00854A74" w:rsidP="005031EB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6"/>
          <w:szCs w:val="26"/>
        </w:rPr>
      </w:pPr>
    </w:p>
    <w:p w14:paraId="75DE6650" w14:textId="01E2608D" w:rsidR="00854A74" w:rsidRPr="00854A74" w:rsidRDefault="00854A74" w:rsidP="005031EB">
      <w:pPr>
        <w:pStyle w:val="ListParagraph"/>
        <w:spacing w:line="360" w:lineRule="auto"/>
        <w:ind w:left="-360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noProof/>
        </w:rPr>
        <w:drawing>
          <wp:inline distT="0" distB="0" distL="0" distR="0" wp14:anchorId="09A11A67" wp14:editId="77DED8CE">
            <wp:extent cx="5404485" cy="1783715"/>
            <wp:effectExtent l="0" t="0" r="5715" b="698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4485" cy="1783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270ED1" w14:textId="57A03511" w:rsidR="00854A74" w:rsidRPr="00854A74" w:rsidRDefault="00854A74" w:rsidP="005031EB">
      <w:pPr>
        <w:pStyle w:val="ListParagraph"/>
        <w:numPr>
          <w:ilvl w:val="0"/>
          <w:numId w:val="26"/>
        </w:numPr>
        <w:spacing w:line="36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854A74">
        <w:rPr>
          <w:rFonts w:ascii="Times New Roman" w:hAnsi="Times New Roman" w:cs="Times New Roman"/>
          <w:b/>
          <w:bCs/>
          <w:color w:val="212529"/>
          <w:sz w:val="26"/>
          <w:szCs w:val="26"/>
          <w:shd w:val="clear" w:color="auto" w:fill="FFFFFF"/>
        </w:rPr>
        <w:t>For each department, retrieve the department name, and the average salary of employees working in that department.</w:t>
      </w:r>
    </w:p>
    <w:p w14:paraId="3820C06B" w14:textId="25A96C3A" w:rsidR="00854A74" w:rsidRPr="00854A74" w:rsidRDefault="00854A74" w:rsidP="005031EB">
      <w:pPr>
        <w:pStyle w:val="ListParagraph"/>
        <w:spacing w:line="360" w:lineRule="auto"/>
        <w:ind w:left="-360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noProof/>
        </w:rPr>
        <w:lastRenderedPageBreak/>
        <w:drawing>
          <wp:inline distT="0" distB="0" distL="0" distR="0" wp14:anchorId="1FAC770E" wp14:editId="0A1184A9">
            <wp:extent cx="5404485" cy="2275205"/>
            <wp:effectExtent l="0" t="0" r="571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4485" cy="2275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7CEE31" w14:textId="1052E483" w:rsidR="00854A74" w:rsidRPr="00854A74" w:rsidRDefault="00854A74" w:rsidP="005031EB">
      <w:pPr>
        <w:pStyle w:val="ListParagraph"/>
        <w:numPr>
          <w:ilvl w:val="0"/>
          <w:numId w:val="26"/>
        </w:numPr>
        <w:spacing w:line="36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854A74">
        <w:rPr>
          <w:rFonts w:ascii="Times New Roman" w:hAnsi="Times New Roman" w:cs="Times New Roman"/>
          <w:b/>
          <w:bCs/>
          <w:color w:val="212529"/>
          <w:sz w:val="26"/>
          <w:szCs w:val="26"/>
          <w:shd w:val="clear" w:color="auto" w:fill="FFFFFF"/>
        </w:rPr>
        <w:t>Retrieve the average salary of all female employees.</w:t>
      </w:r>
    </w:p>
    <w:p w14:paraId="57153281" w14:textId="216D97FA" w:rsidR="00854A74" w:rsidRPr="00854A74" w:rsidRDefault="00854A74" w:rsidP="005031EB">
      <w:pPr>
        <w:pStyle w:val="ListParagraph"/>
        <w:spacing w:line="360" w:lineRule="auto"/>
        <w:ind w:left="-360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noProof/>
        </w:rPr>
        <w:drawing>
          <wp:inline distT="0" distB="0" distL="0" distR="0" wp14:anchorId="41EAAD12" wp14:editId="1796F7EA">
            <wp:extent cx="5404485" cy="2088515"/>
            <wp:effectExtent l="0" t="0" r="5715" b="698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4485" cy="2088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8F568E" w14:textId="1F6F5A34" w:rsidR="00854A74" w:rsidRPr="00854A74" w:rsidRDefault="00854A74" w:rsidP="005031EB">
      <w:pPr>
        <w:pStyle w:val="ListParagraph"/>
        <w:numPr>
          <w:ilvl w:val="0"/>
          <w:numId w:val="26"/>
        </w:numPr>
        <w:spacing w:line="36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854A74">
        <w:rPr>
          <w:rFonts w:ascii="Times New Roman" w:hAnsi="Times New Roman" w:cs="Times New Roman"/>
          <w:b/>
          <w:bCs/>
          <w:color w:val="212529"/>
          <w:sz w:val="26"/>
          <w:szCs w:val="26"/>
          <w:shd w:val="clear" w:color="auto" w:fill="FFFFFF"/>
        </w:rPr>
        <w:t>Find the names and addresses of employees who work on at least one project located in Houston but whose department has no location in Houston.</w:t>
      </w:r>
    </w:p>
    <w:p w14:paraId="0DE44D24" w14:textId="392DF4E8" w:rsidR="00854A74" w:rsidRPr="00854A74" w:rsidRDefault="00854A74" w:rsidP="005031EB">
      <w:pPr>
        <w:pStyle w:val="ListParagraph"/>
        <w:spacing w:line="360" w:lineRule="auto"/>
        <w:ind w:left="-360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noProof/>
        </w:rPr>
        <w:drawing>
          <wp:inline distT="0" distB="0" distL="0" distR="0" wp14:anchorId="4318AB22" wp14:editId="404490F8">
            <wp:extent cx="5404485" cy="1751965"/>
            <wp:effectExtent l="0" t="0" r="5715" b="63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4485" cy="1751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DB0D06" w14:textId="217A58E1" w:rsidR="00854A74" w:rsidRPr="00854A74" w:rsidRDefault="00854A74" w:rsidP="005031EB">
      <w:pPr>
        <w:pStyle w:val="ListParagraph"/>
        <w:numPr>
          <w:ilvl w:val="0"/>
          <w:numId w:val="26"/>
        </w:numPr>
        <w:spacing w:line="36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854A74">
        <w:rPr>
          <w:rFonts w:ascii="Times New Roman" w:hAnsi="Times New Roman" w:cs="Times New Roman"/>
          <w:b/>
          <w:bCs/>
          <w:color w:val="212529"/>
          <w:sz w:val="26"/>
          <w:szCs w:val="26"/>
          <w:shd w:val="clear" w:color="auto" w:fill="FFFFFF"/>
        </w:rPr>
        <w:t>List the last names of department managers who have no dependents.</w:t>
      </w:r>
    </w:p>
    <w:p w14:paraId="6DB080F5" w14:textId="7705F041" w:rsidR="00854A74" w:rsidRPr="00854A74" w:rsidRDefault="00854A74" w:rsidP="00854A74">
      <w:pPr>
        <w:pStyle w:val="ListParagraph"/>
        <w:ind w:left="-360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noProof/>
        </w:rPr>
        <w:lastRenderedPageBreak/>
        <w:drawing>
          <wp:inline distT="0" distB="0" distL="0" distR="0" wp14:anchorId="0554D6FC" wp14:editId="12C76E37">
            <wp:extent cx="5404485" cy="2184400"/>
            <wp:effectExtent l="0" t="0" r="5715" b="635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4485" cy="218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F869F0" w14:textId="219599B4" w:rsidR="005031EB" w:rsidRDefault="00375BD3" w:rsidP="005031EB">
      <w:pPr>
        <w:pStyle w:val="Heading1"/>
        <w:spacing w:line="240" w:lineRule="auto"/>
        <w:ind w:left="-720" w:right="-129"/>
        <w:rPr>
          <w:rFonts w:ascii="Times New Roman" w:hAnsi="Times New Roman" w:cs="Times New Roman"/>
          <w:b/>
          <w:bCs/>
          <w:color w:val="4472C4" w:themeColor="accent1"/>
          <w:sz w:val="26"/>
          <w:szCs w:val="26"/>
        </w:rPr>
      </w:pPr>
      <w:r w:rsidRPr="002A3ED8">
        <w:rPr>
          <w:rFonts w:ascii="Times New Roman" w:hAnsi="Times New Roman" w:cs="Times New Roman"/>
          <w:b/>
          <w:bCs/>
          <w:color w:val="4472C4" w:themeColor="accent1"/>
          <w:sz w:val="26"/>
          <w:szCs w:val="26"/>
        </w:rPr>
        <w:t>Task and member assignment table</w:t>
      </w:r>
      <w:bookmarkEnd w:id="0"/>
      <w:r w:rsidR="008A5DA2" w:rsidRPr="002A3ED8">
        <w:rPr>
          <w:rFonts w:ascii="Times New Roman" w:hAnsi="Times New Roman" w:cs="Times New Roman"/>
          <w:b/>
          <w:bCs/>
          <w:color w:val="4472C4" w:themeColor="accent1"/>
          <w:sz w:val="26"/>
          <w:szCs w:val="26"/>
        </w:rPr>
        <w:t>:</w:t>
      </w:r>
      <w:bookmarkEnd w:id="1"/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4250"/>
        <w:gridCol w:w="4251"/>
      </w:tblGrid>
      <w:tr w:rsidR="005031EB" w14:paraId="586AC34C" w14:textId="77777777" w:rsidTr="005031EB">
        <w:tc>
          <w:tcPr>
            <w:tcW w:w="4250" w:type="dxa"/>
          </w:tcPr>
          <w:p w14:paraId="68CC86BD" w14:textId="3E090070" w:rsidR="005031EB" w:rsidRPr="005031EB" w:rsidRDefault="005031EB" w:rsidP="005031EB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5031EB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Name</w:t>
            </w:r>
          </w:p>
        </w:tc>
        <w:tc>
          <w:tcPr>
            <w:tcW w:w="4251" w:type="dxa"/>
          </w:tcPr>
          <w:p w14:paraId="0959E31F" w14:textId="35F35BDA" w:rsidR="005031EB" w:rsidRPr="005031EB" w:rsidRDefault="005031EB" w:rsidP="005031EB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5031EB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ID</w:t>
            </w:r>
          </w:p>
        </w:tc>
      </w:tr>
      <w:tr w:rsidR="005031EB" w14:paraId="73D9F0A1" w14:textId="77777777" w:rsidTr="005031EB">
        <w:tc>
          <w:tcPr>
            <w:tcW w:w="4250" w:type="dxa"/>
          </w:tcPr>
          <w:p w14:paraId="12D32CCE" w14:textId="20F02489" w:rsidR="005031EB" w:rsidRPr="005031EB" w:rsidRDefault="005031EB" w:rsidP="005031E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5031EB">
              <w:rPr>
                <w:rFonts w:ascii="Times New Roman" w:hAnsi="Times New Roman" w:cs="Times New Roman"/>
                <w:sz w:val="28"/>
                <w:szCs w:val="28"/>
              </w:rPr>
              <w:t>Nguyễn</w:t>
            </w:r>
            <w:proofErr w:type="spellEnd"/>
            <w:r w:rsidRPr="005031EB">
              <w:rPr>
                <w:rFonts w:ascii="Times New Roman" w:hAnsi="Times New Roman" w:cs="Times New Roman"/>
                <w:sz w:val="28"/>
                <w:szCs w:val="28"/>
              </w:rPr>
              <w:t xml:space="preserve"> Minh </w:t>
            </w:r>
            <w:proofErr w:type="spellStart"/>
            <w:r w:rsidRPr="005031EB">
              <w:rPr>
                <w:rFonts w:ascii="Times New Roman" w:hAnsi="Times New Roman" w:cs="Times New Roman"/>
                <w:sz w:val="28"/>
                <w:szCs w:val="28"/>
              </w:rPr>
              <w:t>Thành</w:t>
            </w:r>
            <w:proofErr w:type="spellEnd"/>
            <w:r w:rsidRPr="005031EB">
              <w:rPr>
                <w:rFonts w:ascii="Times New Roman" w:hAnsi="Times New Roman" w:cs="Times New Roman"/>
                <w:sz w:val="28"/>
                <w:szCs w:val="28"/>
              </w:rPr>
              <w:t>*</w:t>
            </w:r>
          </w:p>
        </w:tc>
        <w:tc>
          <w:tcPr>
            <w:tcW w:w="4251" w:type="dxa"/>
          </w:tcPr>
          <w:p w14:paraId="4A6A876B" w14:textId="1E88BD72" w:rsidR="005031EB" w:rsidRPr="005031EB" w:rsidRDefault="005031EB" w:rsidP="005031E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5031EB">
              <w:rPr>
                <w:rFonts w:ascii="Times New Roman" w:hAnsi="Times New Roman" w:cs="Times New Roman"/>
                <w:sz w:val="28"/>
                <w:szCs w:val="28"/>
              </w:rPr>
              <w:t>20521920</w:t>
            </w:r>
          </w:p>
        </w:tc>
      </w:tr>
      <w:tr w:rsidR="005031EB" w14:paraId="50CA27EF" w14:textId="77777777" w:rsidTr="005031EB">
        <w:tc>
          <w:tcPr>
            <w:tcW w:w="4250" w:type="dxa"/>
          </w:tcPr>
          <w:p w14:paraId="0AF14BC0" w14:textId="6DC8CAA7" w:rsidR="005031EB" w:rsidRPr="005031EB" w:rsidRDefault="005031EB" w:rsidP="005031E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5031EB">
              <w:rPr>
                <w:rFonts w:ascii="Times New Roman" w:hAnsi="Times New Roman" w:cs="Times New Roman"/>
                <w:sz w:val="28"/>
                <w:szCs w:val="28"/>
              </w:rPr>
              <w:t>Nguyễn</w:t>
            </w:r>
            <w:proofErr w:type="spellEnd"/>
            <w:r w:rsidRPr="005031EB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5031EB">
              <w:rPr>
                <w:rFonts w:ascii="Times New Roman" w:hAnsi="Times New Roman" w:cs="Times New Roman"/>
                <w:sz w:val="28"/>
                <w:szCs w:val="28"/>
              </w:rPr>
              <w:t>Văn</w:t>
            </w:r>
            <w:proofErr w:type="spellEnd"/>
            <w:r w:rsidRPr="005031EB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5031EB">
              <w:rPr>
                <w:rFonts w:ascii="Times New Roman" w:hAnsi="Times New Roman" w:cs="Times New Roman"/>
                <w:sz w:val="28"/>
                <w:szCs w:val="28"/>
              </w:rPr>
              <w:t>Tân</w:t>
            </w:r>
            <w:proofErr w:type="spellEnd"/>
          </w:p>
        </w:tc>
        <w:tc>
          <w:tcPr>
            <w:tcW w:w="4251" w:type="dxa"/>
          </w:tcPr>
          <w:p w14:paraId="65F3B095" w14:textId="7ED8837F" w:rsidR="005031EB" w:rsidRPr="005031EB" w:rsidRDefault="005031EB" w:rsidP="005031E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5031EB">
              <w:rPr>
                <w:rFonts w:ascii="Times New Roman" w:hAnsi="Times New Roman" w:cs="Times New Roman"/>
                <w:sz w:val="28"/>
                <w:szCs w:val="28"/>
              </w:rPr>
              <w:t>20521880</w:t>
            </w:r>
          </w:p>
        </w:tc>
      </w:tr>
      <w:tr w:rsidR="005031EB" w14:paraId="24083E94" w14:textId="77777777" w:rsidTr="005031EB">
        <w:tc>
          <w:tcPr>
            <w:tcW w:w="4250" w:type="dxa"/>
          </w:tcPr>
          <w:p w14:paraId="63ED2D76" w14:textId="1B4A90E7" w:rsidR="005031EB" w:rsidRPr="005031EB" w:rsidRDefault="005031EB" w:rsidP="005031E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5031EB">
              <w:rPr>
                <w:rFonts w:ascii="Times New Roman" w:hAnsi="Times New Roman" w:cs="Times New Roman"/>
                <w:sz w:val="28"/>
                <w:szCs w:val="28"/>
              </w:rPr>
              <w:t>Quách</w:t>
            </w:r>
            <w:proofErr w:type="spellEnd"/>
            <w:r w:rsidRPr="005031EB">
              <w:rPr>
                <w:rFonts w:ascii="Times New Roman" w:hAnsi="Times New Roman" w:cs="Times New Roman"/>
                <w:sz w:val="28"/>
                <w:szCs w:val="28"/>
              </w:rPr>
              <w:t xml:space="preserve"> Vinh Quang</w:t>
            </w:r>
          </w:p>
        </w:tc>
        <w:tc>
          <w:tcPr>
            <w:tcW w:w="4251" w:type="dxa"/>
          </w:tcPr>
          <w:p w14:paraId="1CF5FD6F" w14:textId="5339A21C" w:rsidR="005031EB" w:rsidRPr="005031EB" w:rsidRDefault="005031EB" w:rsidP="005031E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5031EB">
              <w:rPr>
                <w:rFonts w:ascii="Times New Roman" w:hAnsi="Times New Roman" w:cs="Times New Roman"/>
                <w:sz w:val="28"/>
                <w:szCs w:val="28"/>
              </w:rPr>
              <w:t>20521811</w:t>
            </w:r>
          </w:p>
        </w:tc>
      </w:tr>
      <w:tr w:rsidR="005031EB" w14:paraId="06CCAFDB" w14:textId="77777777" w:rsidTr="005031EB">
        <w:tc>
          <w:tcPr>
            <w:tcW w:w="4250" w:type="dxa"/>
          </w:tcPr>
          <w:p w14:paraId="5078AD25" w14:textId="2202C4B9" w:rsidR="005031EB" w:rsidRPr="005031EB" w:rsidRDefault="005031EB" w:rsidP="005031E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5031EB">
              <w:rPr>
                <w:rFonts w:ascii="Times New Roman" w:hAnsi="Times New Roman" w:cs="Times New Roman"/>
                <w:sz w:val="28"/>
                <w:szCs w:val="28"/>
              </w:rPr>
              <w:t>Tống</w:t>
            </w:r>
            <w:proofErr w:type="spellEnd"/>
            <w:r w:rsidRPr="005031EB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5031EB">
              <w:rPr>
                <w:rFonts w:ascii="Times New Roman" w:hAnsi="Times New Roman" w:cs="Times New Roman"/>
                <w:sz w:val="28"/>
                <w:szCs w:val="28"/>
              </w:rPr>
              <w:t>Trường</w:t>
            </w:r>
            <w:proofErr w:type="spellEnd"/>
            <w:r w:rsidRPr="005031EB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5031EB">
              <w:rPr>
                <w:rFonts w:ascii="Times New Roman" w:hAnsi="Times New Roman" w:cs="Times New Roman"/>
                <w:sz w:val="28"/>
                <w:szCs w:val="28"/>
              </w:rPr>
              <w:t>Thịn</w:t>
            </w:r>
            <w:proofErr w:type="spellEnd"/>
          </w:p>
        </w:tc>
        <w:tc>
          <w:tcPr>
            <w:tcW w:w="4251" w:type="dxa"/>
          </w:tcPr>
          <w:p w14:paraId="409748B2" w14:textId="650CF97E" w:rsidR="005031EB" w:rsidRPr="005031EB" w:rsidRDefault="005031EB" w:rsidP="005031E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5031EB">
              <w:rPr>
                <w:rFonts w:ascii="Times New Roman" w:hAnsi="Times New Roman" w:cs="Times New Roman"/>
                <w:sz w:val="28"/>
                <w:szCs w:val="28"/>
              </w:rPr>
              <w:t>20521958</w:t>
            </w:r>
          </w:p>
        </w:tc>
      </w:tr>
    </w:tbl>
    <w:p w14:paraId="35A5BD31" w14:textId="041D0D89" w:rsidR="004A4756" w:rsidRPr="00BE7F4C" w:rsidRDefault="001F309D" w:rsidP="005031EB">
      <w:pPr>
        <w:spacing w:line="240" w:lineRule="auto"/>
        <w:ind w:right="-129"/>
        <w:jc w:val="both"/>
        <w:rPr>
          <w:rFonts w:ascii="Times New Roman" w:hAnsi="Times New Roman" w:cs="Times New Roman"/>
          <w:sz w:val="26"/>
          <w:szCs w:val="26"/>
        </w:rPr>
      </w:pPr>
      <w:r w:rsidRPr="00BE7F4C">
        <w:rPr>
          <w:rFonts w:ascii="Times New Roman" w:hAnsi="Times New Roman" w:cs="Times New Roman"/>
          <w:sz w:val="26"/>
          <w:szCs w:val="26"/>
        </w:rPr>
        <w:t>Note *: Leader</w:t>
      </w:r>
    </w:p>
    <w:sectPr w:rsidR="004A4756" w:rsidRPr="00BE7F4C" w:rsidSect="00CE7D9A">
      <w:headerReference w:type="default" r:id="rId20"/>
      <w:footerReference w:type="default" r:id="rId21"/>
      <w:type w:val="oddPage"/>
      <w:pgSz w:w="11907" w:h="16840" w:code="9"/>
      <w:pgMar w:top="1310" w:right="1411" w:bottom="1310" w:left="1985" w:header="576" w:footer="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DA0949" w14:textId="77777777" w:rsidR="00325A67" w:rsidRDefault="00325A67" w:rsidP="006F02F0">
      <w:pPr>
        <w:spacing w:after="0" w:line="240" w:lineRule="auto"/>
      </w:pPr>
      <w:r>
        <w:separator/>
      </w:r>
    </w:p>
  </w:endnote>
  <w:endnote w:type="continuationSeparator" w:id="0">
    <w:p w14:paraId="4E04B6F6" w14:textId="77777777" w:rsidR="00325A67" w:rsidRDefault="00325A67" w:rsidP="006F02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inionPro-Regular">
    <w:altName w:val="Times New Roman"/>
    <w:panose1 w:val="00000000000000000000"/>
    <w:charset w:val="00"/>
    <w:family w:val="roman"/>
    <w:notTrueType/>
    <w:pitch w:val="default"/>
  </w:font>
  <w:font w:name="MyriadPro-Semibold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color w:val="auto"/>
        <w:sz w:val="22"/>
        <w:szCs w:val="22"/>
      </w:rPr>
      <w:id w:val="1767881759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color w:val="auto"/>
            <w:sz w:val="22"/>
            <w:szCs w:val="22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1B157C2" w14:textId="3C1249C9" w:rsidR="00F048A5" w:rsidRPr="00CE7D9A" w:rsidRDefault="00CE7D9A" w:rsidP="00CE7D9A">
            <w:pPr>
              <w:pStyle w:val="Heading1"/>
              <w:shd w:val="clear" w:color="auto" w:fill="FFFFFF"/>
              <w:spacing w:before="0"/>
              <w:rPr>
                <w:rFonts w:ascii="Times New Roman" w:eastAsia="Times New Roman" w:hAnsi="Times New Roman" w:cs="Times New Roman"/>
                <w:color w:val="auto"/>
                <w:kern w:val="36"/>
                <w:sz w:val="22"/>
                <w:szCs w:val="22"/>
              </w:rPr>
            </w:pPr>
            <w:r w:rsidRPr="00CE7D9A">
              <w:rPr>
                <w:rFonts w:ascii="Times New Roman" w:eastAsia="Times New Roman" w:hAnsi="Times New Roman" w:cs="Times New Roman"/>
                <w:color w:val="auto"/>
                <w:kern w:val="36"/>
                <w:sz w:val="22"/>
                <w:szCs w:val="22"/>
              </w:rPr>
              <w:t>MSIS4013.N22. CTTT</w:t>
            </w:r>
            <w:r w:rsidRPr="00CE7D9A">
              <w:rPr>
                <w:rFonts w:ascii="Times New Roman" w:eastAsia="Times New Roman" w:hAnsi="Times New Roman" w:cs="Times New Roman"/>
                <w:color w:val="auto"/>
                <w:kern w:val="36"/>
                <w:sz w:val="22"/>
                <w:szCs w:val="22"/>
              </w:rPr>
              <w:tab/>
            </w:r>
            <w:r w:rsidRPr="00CE7D9A">
              <w:rPr>
                <w:rFonts w:ascii="Times New Roman" w:eastAsia="Times New Roman" w:hAnsi="Times New Roman" w:cs="Times New Roman"/>
                <w:color w:val="auto"/>
                <w:kern w:val="36"/>
                <w:sz w:val="22"/>
                <w:szCs w:val="22"/>
              </w:rPr>
              <w:tab/>
            </w:r>
            <w:r w:rsidRPr="00CE7D9A">
              <w:rPr>
                <w:rFonts w:ascii="Times New Roman" w:eastAsia="Times New Roman" w:hAnsi="Times New Roman" w:cs="Times New Roman"/>
                <w:color w:val="auto"/>
                <w:kern w:val="36"/>
                <w:sz w:val="22"/>
                <w:szCs w:val="22"/>
              </w:rPr>
              <w:tab/>
            </w:r>
            <w:r w:rsidRPr="00CE7D9A">
              <w:rPr>
                <w:rFonts w:ascii="Times New Roman" w:eastAsia="Times New Roman" w:hAnsi="Times New Roman" w:cs="Times New Roman"/>
                <w:color w:val="auto"/>
                <w:kern w:val="36"/>
                <w:sz w:val="22"/>
                <w:szCs w:val="22"/>
              </w:rPr>
              <w:tab/>
            </w:r>
            <w:r w:rsidRPr="00CE7D9A">
              <w:rPr>
                <w:rFonts w:ascii="Times New Roman" w:eastAsia="Times New Roman" w:hAnsi="Times New Roman" w:cs="Times New Roman"/>
                <w:color w:val="auto"/>
                <w:kern w:val="36"/>
                <w:sz w:val="22"/>
                <w:szCs w:val="22"/>
              </w:rPr>
              <w:tab/>
            </w:r>
            <w:r w:rsidRPr="00CE7D9A">
              <w:rPr>
                <w:rFonts w:ascii="Times New Roman" w:eastAsia="Times New Roman" w:hAnsi="Times New Roman" w:cs="Times New Roman"/>
                <w:color w:val="auto"/>
                <w:kern w:val="36"/>
                <w:sz w:val="22"/>
                <w:szCs w:val="22"/>
              </w:rPr>
              <w:tab/>
            </w:r>
            <w:r w:rsidRPr="00CE7D9A">
              <w:rPr>
                <w:rFonts w:ascii="Times New Roman" w:eastAsia="Times New Roman" w:hAnsi="Times New Roman" w:cs="Times New Roman"/>
                <w:color w:val="auto"/>
                <w:kern w:val="36"/>
                <w:sz w:val="22"/>
                <w:szCs w:val="22"/>
              </w:rPr>
              <w:tab/>
            </w:r>
            <w:r w:rsidRPr="00CE7D9A">
              <w:rPr>
                <w:rFonts w:ascii="Times New Roman" w:eastAsia="Times New Roman" w:hAnsi="Times New Roman" w:cs="Times New Roman"/>
                <w:color w:val="auto"/>
                <w:kern w:val="36"/>
                <w:sz w:val="22"/>
                <w:szCs w:val="22"/>
              </w:rPr>
              <w:tab/>
            </w:r>
            <w:r w:rsidR="00F048A5" w:rsidRPr="00CE7D9A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Page </w:t>
            </w:r>
            <w:r w:rsidR="00F048A5" w:rsidRPr="00CE7D9A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fldChar w:fldCharType="begin"/>
            </w:r>
            <w:r w:rsidR="00F048A5" w:rsidRPr="00CE7D9A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instrText xml:space="preserve"> PAGE </w:instrText>
            </w:r>
            <w:r w:rsidR="00F048A5" w:rsidRPr="00CE7D9A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fldChar w:fldCharType="separate"/>
            </w:r>
            <w:r w:rsidR="00F048A5" w:rsidRPr="00CE7D9A">
              <w:rPr>
                <w:rFonts w:ascii="Times New Roman" w:hAnsi="Times New Roman" w:cs="Times New Roman"/>
                <w:b/>
                <w:bCs/>
                <w:noProof/>
                <w:color w:val="auto"/>
                <w:sz w:val="22"/>
                <w:szCs w:val="22"/>
              </w:rPr>
              <w:t>2</w:t>
            </w:r>
            <w:r w:rsidR="00F048A5" w:rsidRPr="00CE7D9A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fldChar w:fldCharType="end"/>
            </w:r>
            <w:r w:rsidR="00F048A5" w:rsidRPr="00CE7D9A">
              <w:rPr>
                <w:rFonts w:ascii="Times New Roman" w:hAnsi="Times New Roman" w:cs="Times New Roman"/>
                <w:color w:val="auto"/>
                <w:sz w:val="22"/>
                <w:szCs w:val="22"/>
              </w:rPr>
              <w:t xml:space="preserve"> of </w:t>
            </w:r>
            <w:r w:rsidR="00F048A5" w:rsidRPr="00CE7D9A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fldChar w:fldCharType="begin"/>
            </w:r>
            <w:r w:rsidR="00F048A5" w:rsidRPr="00CE7D9A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instrText xml:space="preserve"> NUMPAGES  </w:instrText>
            </w:r>
            <w:r w:rsidR="00F048A5" w:rsidRPr="00CE7D9A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fldChar w:fldCharType="separate"/>
            </w:r>
            <w:r w:rsidR="00F048A5" w:rsidRPr="00CE7D9A">
              <w:rPr>
                <w:rFonts w:ascii="Times New Roman" w:hAnsi="Times New Roman" w:cs="Times New Roman"/>
                <w:b/>
                <w:bCs/>
                <w:noProof/>
                <w:color w:val="auto"/>
                <w:sz w:val="22"/>
                <w:szCs w:val="22"/>
              </w:rPr>
              <w:t>2</w:t>
            </w:r>
            <w:r w:rsidR="00F048A5" w:rsidRPr="00CE7D9A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fldChar w:fldCharType="end"/>
            </w:r>
          </w:p>
        </w:sdtContent>
      </w:sdt>
    </w:sdtContent>
  </w:sdt>
  <w:p w14:paraId="702877CA" w14:textId="2A45F434" w:rsidR="00424832" w:rsidRPr="00CE7D9A" w:rsidRDefault="00424832" w:rsidP="00CE7D9A">
    <w:pPr>
      <w:shd w:val="clear" w:color="auto" w:fill="FFFFFF"/>
      <w:spacing w:after="100" w:afterAutospacing="1" w:line="240" w:lineRule="auto"/>
      <w:ind w:left="-900"/>
      <w:jc w:val="center"/>
      <w:outlineLvl w:val="0"/>
      <w:rPr>
        <w:rFonts w:ascii="Times New Roman" w:eastAsia="Times New Roman" w:hAnsi="Times New Roman" w:cs="Times New Roman"/>
        <w:i/>
        <w:iCs/>
        <w:kern w:val="3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A1D36F" w14:textId="77777777" w:rsidR="00325A67" w:rsidRDefault="00325A67" w:rsidP="006F02F0">
      <w:pPr>
        <w:spacing w:after="0" w:line="240" w:lineRule="auto"/>
      </w:pPr>
      <w:r>
        <w:separator/>
      </w:r>
    </w:p>
  </w:footnote>
  <w:footnote w:type="continuationSeparator" w:id="0">
    <w:p w14:paraId="0B56A246" w14:textId="77777777" w:rsidR="00325A67" w:rsidRDefault="00325A67" w:rsidP="006F02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B0DDD5" w14:textId="07FA5CFC" w:rsidR="006F02F0" w:rsidRPr="00114F50" w:rsidRDefault="005031EB" w:rsidP="00114F50">
    <w:pPr>
      <w:pStyle w:val="Header"/>
      <w:ind w:left="-1170"/>
      <w:rPr>
        <w:rFonts w:ascii="Times New Roman" w:hAnsi="Times New Roman" w:cs="Times New Roman"/>
        <w:i/>
        <w:iCs/>
        <w:sz w:val="24"/>
        <w:szCs w:val="24"/>
      </w:rPr>
    </w:pPr>
    <w:r>
      <w:rPr>
        <w:rFonts w:ascii="Times New Roman" w:hAnsi="Times New Roman" w:cs="Times New Roman"/>
        <w:i/>
        <w:iCs/>
        <w:sz w:val="24"/>
        <w:szCs w:val="24"/>
      </w:rPr>
      <w:t>Test</w:t>
    </w:r>
    <w:r w:rsidR="00EB767D" w:rsidRPr="00114F50">
      <w:rPr>
        <w:rFonts w:ascii="Times New Roman" w:hAnsi="Times New Roman" w:cs="Times New Roman"/>
        <w:i/>
        <w:iCs/>
        <w:sz w:val="24"/>
        <w:szCs w:val="24"/>
      </w:rPr>
      <w:t xml:space="preserve"> </w:t>
    </w:r>
    <w:r>
      <w:rPr>
        <w:rFonts w:ascii="Times New Roman" w:hAnsi="Times New Roman" w:cs="Times New Roman"/>
        <w:i/>
        <w:iCs/>
        <w:sz w:val="24"/>
        <w:szCs w:val="24"/>
      </w:rPr>
      <w:t>2</w:t>
    </w:r>
    <w:r w:rsidR="00A37D3F" w:rsidRPr="00114F50">
      <w:rPr>
        <w:rFonts w:ascii="Times New Roman" w:hAnsi="Times New Roman" w:cs="Times New Roman"/>
        <w:i/>
        <w:iCs/>
        <w:sz w:val="24"/>
        <w:szCs w:val="24"/>
      </w:rPr>
      <w:t xml:space="preserve"> </w:t>
    </w:r>
    <w:r w:rsidR="00114F50" w:rsidRPr="00114F50">
      <w:rPr>
        <w:rFonts w:ascii="Times New Roman" w:hAnsi="Times New Roman" w:cs="Times New Roman"/>
        <w:i/>
        <w:iCs/>
        <w:sz w:val="24"/>
        <w:szCs w:val="24"/>
      </w:rPr>
      <w:t>– Team 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03CF8"/>
    <w:multiLevelType w:val="hybridMultilevel"/>
    <w:tmpl w:val="CEBC7C0A"/>
    <w:lvl w:ilvl="0" w:tplc="DE3C37F2">
      <w:start w:val="1"/>
      <w:numFmt w:val="decimal"/>
      <w:lvlText w:val="%1."/>
      <w:lvlJc w:val="left"/>
      <w:pPr>
        <w:ind w:left="-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" w15:restartNumberingAfterBreak="0">
    <w:nsid w:val="0A7310E3"/>
    <w:multiLevelType w:val="hybridMultilevel"/>
    <w:tmpl w:val="2F7E5C8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0C4561BB"/>
    <w:multiLevelType w:val="hybridMultilevel"/>
    <w:tmpl w:val="F7725E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7B1EF9"/>
    <w:multiLevelType w:val="hybridMultilevel"/>
    <w:tmpl w:val="F5649552"/>
    <w:lvl w:ilvl="0" w:tplc="37DEA6DC">
      <w:start w:val="1"/>
      <w:numFmt w:val="bullet"/>
      <w:lvlText w:val=""/>
      <w:lvlJc w:val="left"/>
      <w:pPr>
        <w:ind w:left="180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20051892"/>
    <w:multiLevelType w:val="hybridMultilevel"/>
    <w:tmpl w:val="7BC25342"/>
    <w:lvl w:ilvl="0" w:tplc="876263A0">
      <w:start w:val="1"/>
      <w:numFmt w:val="decimal"/>
      <w:lvlText w:val="%1."/>
      <w:lvlJc w:val="left"/>
      <w:pPr>
        <w:ind w:left="360" w:hanging="360"/>
      </w:pPr>
      <w:rPr>
        <w:rFonts w:hint="default"/>
        <w:color w:val="4B3B47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1B30ADF"/>
    <w:multiLevelType w:val="hybridMultilevel"/>
    <w:tmpl w:val="8A102B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3982B51"/>
    <w:multiLevelType w:val="hybridMultilevel"/>
    <w:tmpl w:val="630666F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CF6AE4"/>
    <w:multiLevelType w:val="hybridMultilevel"/>
    <w:tmpl w:val="E9482634"/>
    <w:lvl w:ilvl="0" w:tplc="0A2E0AA0">
      <w:start w:val="3"/>
      <w:numFmt w:val="bullet"/>
      <w:lvlText w:val="-"/>
      <w:lvlJc w:val="left"/>
      <w:pPr>
        <w:ind w:left="-45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9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</w:abstractNum>
  <w:abstractNum w:abstractNumId="8" w15:restartNumberingAfterBreak="0">
    <w:nsid w:val="2C59008E"/>
    <w:multiLevelType w:val="hybridMultilevel"/>
    <w:tmpl w:val="CED2F9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2C27F33"/>
    <w:multiLevelType w:val="hybridMultilevel"/>
    <w:tmpl w:val="60DE94CC"/>
    <w:lvl w:ilvl="0" w:tplc="4064BAF8">
      <w:start w:val="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E319A9"/>
    <w:multiLevelType w:val="hybridMultilevel"/>
    <w:tmpl w:val="7E3EA6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E987CC7"/>
    <w:multiLevelType w:val="hybridMultilevel"/>
    <w:tmpl w:val="8228A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952EC8"/>
    <w:multiLevelType w:val="hybridMultilevel"/>
    <w:tmpl w:val="D95C1780"/>
    <w:lvl w:ilvl="0" w:tplc="1C58B25A">
      <w:start w:val="1"/>
      <w:numFmt w:val="decimal"/>
      <w:lvlText w:val="%1."/>
      <w:lvlJc w:val="left"/>
      <w:pPr>
        <w:ind w:left="-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3" w15:restartNumberingAfterBreak="0">
    <w:nsid w:val="461310FB"/>
    <w:multiLevelType w:val="hybridMultilevel"/>
    <w:tmpl w:val="1F6020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B652FE3"/>
    <w:multiLevelType w:val="hybridMultilevel"/>
    <w:tmpl w:val="21AC1114"/>
    <w:lvl w:ilvl="0" w:tplc="39D03FE2">
      <w:start w:val="3"/>
      <w:numFmt w:val="bullet"/>
      <w:lvlText w:val="-"/>
      <w:lvlJc w:val="left"/>
      <w:pPr>
        <w:ind w:left="0" w:hanging="360"/>
      </w:pPr>
      <w:rPr>
        <w:rFonts w:ascii="Times New Roman" w:eastAsiaTheme="minorHAnsi" w:hAnsi="Times New Roman" w:cs="Times New Roman" w:hint="default"/>
        <w:b w:val="0"/>
        <w:i/>
        <w:sz w:val="22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5" w15:restartNumberingAfterBreak="0">
    <w:nsid w:val="4D3B0D38"/>
    <w:multiLevelType w:val="hybridMultilevel"/>
    <w:tmpl w:val="937EEF76"/>
    <w:lvl w:ilvl="0" w:tplc="B12A45A0">
      <w:start w:val="3"/>
      <w:numFmt w:val="bullet"/>
      <w:lvlText w:val="-"/>
      <w:lvlJc w:val="left"/>
      <w:pPr>
        <w:ind w:left="-354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6" w:hanging="360"/>
      </w:pPr>
      <w:rPr>
        <w:rFonts w:ascii="Wingdings" w:hAnsi="Wingdings" w:hint="default"/>
      </w:rPr>
    </w:lvl>
  </w:abstractNum>
  <w:abstractNum w:abstractNumId="16" w15:restartNumberingAfterBreak="0">
    <w:nsid w:val="4DE060ED"/>
    <w:multiLevelType w:val="hybridMultilevel"/>
    <w:tmpl w:val="AD8C5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156B2B"/>
    <w:multiLevelType w:val="hybridMultilevel"/>
    <w:tmpl w:val="0E5C59C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6F75C9"/>
    <w:multiLevelType w:val="hybridMultilevel"/>
    <w:tmpl w:val="011E5E6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CF165C8"/>
    <w:multiLevelType w:val="hybridMultilevel"/>
    <w:tmpl w:val="15363090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6E964CEC"/>
    <w:multiLevelType w:val="hybridMultilevel"/>
    <w:tmpl w:val="C522454C"/>
    <w:lvl w:ilvl="0" w:tplc="64DCB86E">
      <w:start w:val="1"/>
      <w:numFmt w:val="upperLetter"/>
      <w:lvlText w:val="%1."/>
      <w:lvlJc w:val="left"/>
      <w:pPr>
        <w:ind w:left="-144" w:hanging="396"/>
      </w:pPr>
      <w:rPr>
        <w:rFonts w:hint="default"/>
        <w:color w:val="2E74B5" w:themeColor="accent5" w:themeShade="BF"/>
        <w:sz w:val="32"/>
      </w:rPr>
    </w:lvl>
    <w:lvl w:ilvl="1" w:tplc="04090019" w:tentative="1">
      <w:start w:val="1"/>
      <w:numFmt w:val="lowerLetter"/>
      <w:lvlText w:val="%2."/>
      <w:lvlJc w:val="left"/>
      <w:pPr>
        <w:ind w:left="540" w:hanging="360"/>
      </w:pPr>
    </w:lvl>
    <w:lvl w:ilvl="2" w:tplc="0409001B" w:tentative="1">
      <w:start w:val="1"/>
      <w:numFmt w:val="lowerRoman"/>
      <w:lvlText w:val="%3."/>
      <w:lvlJc w:val="right"/>
      <w:pPr>
        <w:ind w:left="1260" w:hanging="180"/>
      </w:pPr>
    </w:lvl>
    <w:lvl w:ilvl="3" w:tplc="0409000F" w:tentative="1">
      <w:start w:val="1"/>
      <w:numFmt w:val="decimal"/>
      <w:lvlText w:val="%4."/>
      <w:lvlJc w:val="left"/>
      <w:pPr>
        <w:ind w:left="1980" w:hanging="360"/>
      </w:pPr>
    </w:lvl>
    <w:lvl w:ilvl="4" w:tplc="04090019" w:tentative="1">
      <w:start w:val="1"/>
      <w:numFmt w:val="lowerLetter"/>
      <w:lvlText w:val="%5."/>
      <w:lvlJc w:val="left"/>
      <w:pPr>
        <w:ind w:left="2700" w:hanging="360"/>
      </w:pPr>
    </w:lvl>
    <w:lvl w:ilvl="5" w:tplc="0409001B" w:tentative="1">
      <w:start w:val="1"/>
      <w:numFmt w:val="lowerRoman"/>
      <w:lvlText w:val="%6."/>
      <w:lvlJc w:val="right"/>
      <w:pPr>
        <w:ind w:left="3420" w:hanging="180"/>
      </w:pPr>
    </w:lvl>
    <w:lvl w:ilvl="6" w:tplc="0409000F" w:tentative="1">
      <w:start w:val="1"/>
      <w:numFmt w:val="decimal"/>
      <w:lvlText w:val="%7."/>
      <w:lvlJc w:val="left"/>
      <w:pPr>
        <w:ind w:left="4140" w:hanging="360"/>
      </w:pPr>
    </w:lvl>
    <w:lvl w:ilvl="7" w:tplc="04090019" w:tentative="1">
      <w:start w:val="1"/>
      <w:numFmt w:val="lowerLetter"/>
      <w:lvlText w:val="%8."/>
      <w:lvlJc w:val="left"/>
      <w:pPr>
        <w:ind w:left="4860" w:hanging="360"/>
      </w:pPr>
    </w:lvl>
    <w:lvl w:ilvl="8" w:tplc="0409001B" w:tentative="1">
      <w:start w:val="1"/>
      <w:numFmt w:val="lowerRoman"/>
      <w:lvlText w:val="%9."/>
      <w:lvlJc w:val="right"/>
      <w:pPr>
        <w:ind w:left="5580" w:hanging="180"/>
      </w:pPr>
    </w:lvl>
  </w:abstractNum>
  <w:abstractNum w:abstractNumId="21" w15:restartNumberingAfterBreak="0">
    <w:nsid w:val="75700C47"/>
    <w:multiLevelType w:val="hybridMultilevel"/>
    <w:tmpl w:val="F83E12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91A2879"/>
    <w:multiLevelType w:val="hybridMultilevel"/>
    <w:tmpl w:val="FD125156"/>
    <w:lvl w:ilvl="0" w:tplc="D1C88050">
      <w:start w:val="1"/>
      <w:numFmt w:val="lowerLetter"/>
      <w:lvlText w:val="%1."/>
      <w:lvlJc w:val="left"/>
      <w:pPr>
        <w:ind w:left="-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23" w15:restartNumberingAfterBreak="0">
    <w:nsid w:val="7BBE0099"/>
    <w:multiLevelType w:val="hybridMultilevel"/>
    <w:tmpl w:val="4582189C"/>
    <w:lvl w:ilvl="0" w:tplc="450EB592">
      <w:start w:val="1"/>
      <w:numFmt w:val="upperLetter"/>
      <w:lvlText w:val="%1."/>
      <w:lvlJc w:val="left"/>
      <w:pPr>
        <w:ind w:left="-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24" w15:restartNumberingAfterBreak="0">
    <w:nsid w:val="7F313ED4"/>
    <w:multiLevelType w:val="hybridMultilevel"/>
    <w:tmpl w:val="7F8808CE"/>
    <w:lvl w:ilvl="0" w:tplc="FA789AF6">
      <w:start w:val="5"/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F8C5FC9"/>
    <w:multiLevelType w:val="hybridMultilevel"/>
    <w:tmpl w:val="26946B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2"/>
  </w:num>
  <w:num w:numId="3">
    <w:abstractNumId w:val="21"/>
  </w:num>
  <w:num w:numId="4">
    <w:abstractNumId w:val="25"/>
  </w:num>
  <w:num w:numId="5">
    <w:abstractNumId w:val="2"/>
  </w:num>
  <w:num w:numId="6">
    <w:abstractNumId w:val="4"/>
  </w:num>
  <w:num w:numId="7">
    <w:abstractNumId w:val="14"/>
  </w:num>
  <w:num w:numId="8">
    <w:abstractNumId w:val="7"/>
  </w:num>
  <w:num w:numId="9">
    <w:abstractNumId w:val="10"/>
  </w:num>
  <w:num w:numId="10">
    <w:abstractNumId w:val="8"/>
  </w:num>
  <w:num w:numId="11">
    <w:abstractNumId w:val="12"/>
  </w:num>
  <w:num w:numId="12">
    <w:abstractNumId w:val="19"/>
  </w:num>
  <w:num w:numId="13">
    <w:abstractNumId w:val="18"/>
  </w:num>
  <w:num w:numId="14">
    <w:abstractNumId w:val="16"/>
  </w:num>
  <w:num w:numId="15">
    <w:abstractNumId w:val="13"/>
  </w:num>
  <w:num w:numId="16">
    <w:abstractNumId w:val="1"/>
  </w:num>
  <w:num w:numId="17">
    <w:abstractNumId w:val="20"/>
  </w:num>
  <w:num w:numId="18">
    <w:abstractNumId w:val="5"/>
  </w:num>
  <w:num w:numId="19">
    <w:abstractNumId w:val="3"/>
  </w:num>
  <w:num w:numId="20">
    <w:abstractNumId w:val="11"/>
  </w:num>
  <w:num w:numId="21">
    <w:abstractNumId w:val="24"/>
  </w:num>
  <w:num w:numId="22">
    <w:abstractNumId w:val="9"/>
  </w:num>
  <w:num w:numId="23">
    <w:abstractNumId w:val="17"/>
  </w:num>
  <w:num w:numId="24">
    <w:abstractNumId w:val="6"/>
  </w:num>
  <w:num w:numId="25">
    <w:abstractNumId w:val="23"/>
  </w:num>
  <w:num w:numId="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WzNDWwMDA3NbOwMDJR0lEKTi0uzszPAykwrAUAUkmjfSwAAAA="/>
  </w:docVars>
  <w:rsids>
    <w:rsidRoot w:val="00F42B8D"/>
    <w:rsid w:val="00000C19"/>
    <w:rsid w:val="000023D8"/>
    <w:rsid w:val="00012361"/>
    <w:rsid w:val="00016286"/>
    <w:rsid w:val="0002328A"/>
    <w:rsid w:val="00035BF8"/>
    <w:rsid w:val="000405CD"/>
    <w:rsid w:val="00041998"/>
    <w:rsid w:val="000577E2"/>
    <w:rsid w:val="000662F0"/>
    <w:rsid w:val="00077700"/>
    <w:rsid w:val="0009373A"/>
    <w:rsid w:val="000C534F"/>
    <w:rsid w:val="00102BF6"/>
    <w:rsid w:val="00114F50"/>
    <w:rsid w:val="00121C58"/>
    <w:rsid w:val="00133687"/>
    <w:rsid w:val="00135B3B"/>
    <w:rsid w:val="001374B5"/>
    <w:rsid w:val="001524BD"/>
    <w:rsid w:val="0016540C"/>
    <w:rsid w:val="00166EDA"/>
    <w:rsid w:val="00170669"/>
    <w:rsid w:val="00175E42"/>
    <w:rsid w:val="00180970"/>
    <w:rsid w:val="00182030"/>
    <w:rsid w:val="0019309B"/>
    <w:rsid w:val="001C24F5"/>
    <w:rsid w:val="001D3525"/>
    <w:rsid w:val="001D5E19"/>
    <w:rsid w:val="001E17C9"/>
    <w:rsid w:val="001F309D"/>
    <w:rsid w:val="00204D4F"/>
    <w:rsid w:val="002079C9"/>
    <w:rsid w:val="00211286"/>
    <w:rsid w:val="00251AE7"/>
    <w:rsid w:val="0025203E"/>
    <w:rsid w:val="00257516"/>
    <w:rsid w:val="00275FC3"/>
    <w:rsid w:val="002813D0"/>
    <w:rsid w:val="002A3ED8"/>
    <w:rsid w:val="002B4EB1"/>
    <w:rsid w:val="002C56DB"/>
    <w:rsid w:val="002E4133"/>
    <w:rsid w:val="00302F2B"/>
    <w:rsid w:val="00316B77"/>
    <w:rsid w:val="00325A67"/>
    <w:rsid w:val="00333C18"/>
    <w:rsid w:val="00351A0C"/>
    <w:rsid w:val="00356B92"/>
    <w:rsid w:val="00364710"/>
    <w:rsid w:val="00375BD3"/>
    <w:rsid w:val="003818A2"/>
    <w:rsid w:val="0038506D"/>
    <w:rsid w:val="003A1978"/>
    <w:rsid w:val="003A511F"/>
    <w:rsid w:val="003B0DE6"/>
    <w:rsid w:val="003E3098"/>
    <w:rsid w:val="00424832"/>
    <w:rsid w:val="00441C7D"/>
    <w:rsid w:val="004464DB"/>
    <w:rsid w:val="00452322"/>
    <w:rsid w:val="00473818"/>
    <w:rsid w:val="00487E2D"/>
    <w:rsid w:val="0049154F"/>
    <w:rsid w:val="004A3D00"/>
    <w:rsid w:val="004A4756"/>
    <w:rsid w:val="004C51E9"/>
    <w:rsid w:val="004D18C4"/>
    <w:rsid w:val="005031EB"/>
    <w:rsid w:val="00551F0A"/>
    <w:rsid w:val="00555321"/>
    <w:rsid w:val="00560CE4"/>
    <w:rsid w:val="005653E8"/>
    <w:rsid w:val="00575F3E"/>
    <w:rsid w:val="0059189C"/>
    <w:rsid w:val="005A5743"/>
    <w:rsid w:val="005A5C10"/>
    <w:rsid w:val="005B3464"/>
    <w:rsid w:val="005C10AD"/>
    <w:rsid w:val="005C5F6B"/>
    <w:rsid w:val="005E0210"/>
    <w:rsid w:val="005F7805"/>
    <w:rsid w:val="0060067C"/>
    <w:rsid w:val="00641D96"/>
    <w:rsid w:val="0065416C"/>
    <w:rsid w:val="00655AE2"/>
    <w:rsid w:val="00670811"/>
    <w:rsid w:val="006718E3"/>
    <w:rsid w:val="006720F7"/>
    <w:rsid w:val="00675C14"/>
    <w:rsid w:val="00680E5D"/>
    <w:rsid w:val="00694B00"/>
    <w:rsid w:val="006E7AD6"/>
    <w:rsid w:val="006F02F0"/>
    <w:rsid w:val="007237BD"/>
    <w:rsid w:val="00725525"/>
    <w:rsid w:val="00726804"/>
    <w:rsid w:val="00735FEC"/>
    <w:rsid w:val="007675FD"/>
    <w:rsid w:val="00772D4C"/>
    <w:rsid w:val="007C00FD"/>
    <w:rsid w:val="007D2141"/>
    <w:rsid w:val="007D78F5"/>
    <w:rsid w:val="007F65FF"/>
    <w:rsid w:val="007F74BA"/>
    <w:rsid w:val="00827D91"/>
    <w:rsid w:val="00831B72"/>
    <w:rsid w:val="0083698B"/>
    <w:rsid w:val="00844645"/>
    <w:rsid w:val="00854A74"/>
    <w:rsid w:val="00860BA0"/>
    <w:rsid w:val="0087249B"/>
    <w:rsid w:val="00883C6D"/>
    <w:rsid w:val="008A3542"/>
    <w:rsid w:val="008A5DA2"/>
    <w:rsid w:val="0090158E"/>
    <w:rsid w:val="00910D7C"/>
    <w:rsid w:val="00936E54"/>
    <w:rsid w:val="00950100"/>
    <w:rsid w:val="00953338"/>
    <w:rsid w:val="00955F28"/>
    <w:rsid w:val="00956BAD"/>
    <w:rsid w:val="009601E3"/>
    <w:rsid w:val="00963890"/>
    <w:rsid w:val="00966395"/>
    <w:rsid w:val="009679A5"/>
    <w:rsid w:val="00972385"/>
    <w:rsid w:val="00982ECE"/>
    <w:rsid w:val="009B47D7"/>
    <w:rsid w:val="009C1FCA"/>
    <w:rsid w:val="009E128C"/>
    <w:rsid w:val="00A162B5"/>
    <w:rsid w:val="00A17340"/>
    <w:rsid w:val="00A25118"/>
    <w:rsid w:val="00A31B9F"/>
    <w:rsid w:val="00A37D3F"/>
    <w:rsid w:val="00A859CC"/>
    <w:rsid w:val="00AA087C"/>
    <w:rsid w:val="00AA3613"/>
    <w:rsid w:val="00AB34DC"/>
    <w:rsid w:val="00AC5D77"/>
    <w:rsid w:val="00AD007B"/>
    <w:rsid w:val="00AE63AC"/>
    <w:rsid w:val="00AF1BD9"/>
    <w:rsid w:val="00B124CF"/>
    <w:rsid w:val="00B205FA"/>
    <w:rsid w:val="00B235DA"/>
    <w:rsid w:val="00B30A07"/>
    <w:rsid w:val="00B421EF"/>
    <w:rsid w:val="00B82860"/>
    <w:rsid w:val="00B90F55"/>
    <w:rsid w:val="00BB54C8"/>
    <w:rsid w:val="00BB639A"/>
    <w:rsid w:val="00BE7F4C"/>
    <w:rsid w:val="00C16537"/>
    <w:rsid w:val="00C30996"/>
    <w:rsid w:val="00C436D8"/>
    <w:rsid w:val="00C479E1"/>
    <w:rsid w:val="00C74580"/>
    <w:rsid w:val="00CA70D9"/>
    <w:rsid w:val="00CB111F"/>
    <w:rsid w:val="00CC0A72"/>
    <w:rsid w:val="00CE1BA2"/>
    <w:rsid w:val="00CE7D9A"/>
    <w:rsid w:val="00CF6AC4"/>
    <w:rsid w:val="00D24646"/>
    <w:rsid w:val="00D3187F"/>
    <w:rsid w:val="00D406E1"/>
    <w:rsid w:val="00D64F21"/>
    <w:rsid w:val="00D978DB"/>
    <w:rsid w:val="00DB22B9"/>
    <w:rsid w:val="00DD50C7"/>
    <w:rsid w:val="00DE50F6"/>
    <w:rsid w:val="00E15A18"/>
    <w:rsid w:val="00E35F3B"/>
    <w:rsid w:val="00E84E63"/>
    <w:rsid w:val="00EA152F"/>
    <w:rsid w:val="00EB767D"/>
    <w:rsid w:val="00EC5DB5"/>
    <w:rsid w:val="00EE3765"/>
    <w:rsid w:val="00EE7101"/>
    <w:rsid w:val="00F048A5"/>
    <w:rsid w:val="00F21296"/>
    <w:rsid w:val="00F25E2B"/>
    <w:rsid w:val="00F42B8D"/>
    <w:rsid w:val="00F63E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6E7BA2"/>
  <w15:chartTrackingRefBased/>
  <w15:docId w15:val="{E16D208E-5442-440B-BA1F-87B736516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405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405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E1BA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3698B"/>
    <w:pPr>
      <w:ind w:left="720"/>
      <w:contextualSpacing/>
    </w:pPr>
  </w:style>
  <w:style w:type="table" w:styleId="TableGrid">
    <w:name w:val="Table Grid"/>
    <w:basedOn w:val="TableNormal"/>
    <w:uiPriority w:val="59"/>
    <w:rsid w:val="001E17C9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DefaultParagraphFont"/>
    <w:rsid w:val="008A3542"/>
  </w:style>
  <w:style w:type="character" w:customStyle="1" w:styleId="fontstyle01">
    <w:name w:val="fontstyle01"/>
    <w:basedOn w:val="DefaultParagraphFont"/>
    <w:rsid w:val="004C51E9"/>
    <w:rPr>
      <w:rFonts w:ascii="MinionPro-Regular" w:hAnsi="MinionPro-Regular" w:hint="default"/>
      <w:b w:val="0"/>
      <w:bCs w:val="0"/>
      <w:i w:val="0"/>
      <w:iCs w:val="0"/>
      <w:color w:val="231F20"/>
      <w:sz w:val="22"/>
      <w:szCs w:val="22"/>
    </w:rPr>
  </w:style>
  <w:style w:type="character" w:styleId="Strong">
    <w:name w:val="Strong"/>
    <w:basedOn w:val="DefaultParagraphFont"/>
    <w:uiPriority w:val="22"/>
    <w:qFormat/>
    <w:rsid w:val="00035BF8"/>
    <w:rPr>
      <w:b/>
      <w:bCs/>
    </w:rPr>
  </w:style>
  <w:style w:type="character" w:customStyle="1" w:styleId="fontstyle21">
    <w:name w:val="fontstyle21"/>
    <w:basedOn w:val="DefaultParagraphFont"/>
    <w:rsid w:val="00CB111F"/>
    <w:rPr>
      <w:rFonts w:ascii="MyriadPro-Semibold" w:hAnsi="MyriadPro-Semibold" w:hint="default"/>
      <w:b w:val="0"/>
      <w:bCs w:val="0"/>
      <w:i w:val="0"/>
      <w:iCs w:val="0"/>
      <w:color w:val="286682"/>
      <w:sz w:val="22"/>
      <w:szCs w:val="22"/>
    </w:rPr>
  </w:style>
  <w:style w:type="character" w:customStyle="1" w:styleId="docemphsmaller">
    <w:name w:val="docemphsmaller"/>
    <w:basedOn w:val="DefaultParagraphFont"/>
    <w:rsid w:val="00CB111F"/>
  </w:style>
  <w:style w:type="character" w:styleId="UnresolvedMention">
    <w:name w:val="Unresolved Mention"/>
    <w:basedOn w:val="DefaultParagraphFont"/>
    <w:uiPriority w:val="99"/>
    <w:semiHidden/>
    <w:unhideWhenUsed/>
    <w:rsid w:val="00257516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0405C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405C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0405CD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0C534F"/>
    <w:pPr>
      <w:tabs>
        <w:tab w:val="right" w:leader="dot" w:pos="8501"/>
      </w:tabs>
      <w:spacing w:after="100"/>
      <w:ind w:left="-54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BE7F4C"/>
    <w:pPr>
      <w:tabs>
        <w:tab w:val="right" w:leader="dot" w:pos="8501"/>
      </w:tabs>
      <w:spacing w:after="100"/>
      <w:ind w:left="-540" w:right="-39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0405CD"/>
    <w:pPr>
      <w:spacing w:after="100"/>
      <w:ind w:left="440"/>
    </w:pPr>
    <w:rPr>
      <w:rFonts w:eastAsiaTheme="minorEastAsia" w:cs="Times New Roman"/>
    </w:rPr>
  </w:style>
  <w:style w:type="paragraph" w:styleId="Header">
    <w:name w:val="header"/>
    <w:basedOn w:val="Normal"/>
    <w:link w:val="HeaderChar"/>
    <w:uiPriority w:val="99"/>
    <w:unhideWhenUsed/>
    <w:rsid w:val="006F02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02F0"/>
  </w:style>
  <w:style w:type="paragraph" w:styleId="Footer">
    <w:name w:val="footer"/>
    <w:basedOn w:val="Normal"/>
    <w:link w:val="FooterChar"/>
    <w:uiPriority w:val="99"/>
    <w:unhideWhenUsed/>
    <w:rsid w:val="006F02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02F0"/>
  </w:style>
  <w:style w:type="character" w:styleId="FollowedHyperlink">
    <w:name w:val="FollowedHyperlink"/>
    <w:basedOn w:val="DefaultParagraphFont"/>
    <w:uiPriority w:val="99"/>
    <w:semiHidden/>
    <w:unhideWhenUsed/>
    <w:rsid w:val="00A31B9F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7D2141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043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7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113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4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5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1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1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0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07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02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04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9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9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86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13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96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2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3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2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1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7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7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76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7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16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8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1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0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7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9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0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9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5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90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8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03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96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7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1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5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22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9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5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8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2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3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92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1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7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35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5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9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8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4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64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9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1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3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1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05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0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9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37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4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6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1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95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2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75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6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9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7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1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60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6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0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1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5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4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0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3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0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6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0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6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53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8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4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15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8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82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1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38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0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2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8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4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2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0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75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62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8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32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8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9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7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4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8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0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7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9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9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0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9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8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0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00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03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1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27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5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12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8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1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80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6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9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86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0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6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3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6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20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9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0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3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7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74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4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8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35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464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7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2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53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749AA-3E18-42AE-B162-AC11320535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0</Pages>
  <Words>1320</Words>
  <Characters>7526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h thanh</dc:creator>
  <cp:keywords/>
  <dc:description/>
  <cp:lastModifiedBy>minh thanh</cp:lastModifiedBy>
  <cp:revision>4</cp:revision>
  <dcterms:created xsi:type="dcterms:W3CDTF">2023-04-11T14:34:00Z</dcterms:created>
  <dcterms:modified xsi:type="dcterms:W3CDTF">2023-04-11T15:05:00Z</dcterms:modified>
</cp:coreProperties>
</file>